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996765253"/>
        <w:docPartObj>
          <w:docPartGallery w:val="Cover Pages"/>
          <w:docPartUnique/>
        </w:docPartObj>
      </w:sdtPr>
      <w:sdtContent>
        <w:p w14:paraId="325F2D71" w14:textId="4003544B" w:rsidR="00B05F04" w:rsidRDefault="00B05F0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85F0E7D" wp14:editId="68B799D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08FE0290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06A5B35" wp14:editId="1B39E08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1A4A618B" w14:textId="20242209" w:rsidR="00B05F04" w:rsidRDefault="00B05F0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uthor’s Names</w:t>
                                    </w:r>
                                  </w:p>
                                </w:sdtContent>
                              </w:sdt>
                              <w:p w14:paraId="328CE112" w14:textId="77777777" w:rsidR="00B05F04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 w:rsidR="00B05F0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506A5B35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14:paraId="1A4A618B" w14:textId="20242209" w:rsidR="00B05F04" w:rsidRDefault="00B05F0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uthor’s Names</w:t>
                              </w:r>
                            </w:p>
                          </w:sdtContent>
                        </w:sdt>
                        <w:p w14:paraId="328CE112" w14:textId="77777777" w:rsidR="00B05F04" w:rsidRDefault="0000000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 w:rsidR="00B05F0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1667D145" wp14:editId="27D4145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1A345A1" w14:textId="5329066F" w:rsidR="00B05F04" w:rsidRDefault="00B05F04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</w:t>
                                </w:r>
                                <w:proofErr w:type="spellEnd"/>
                              </w:p>
                              <w:sdt>
                                <w:sdt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14:paraId="4FB32660" w14:textId="631839B1" w:rsidR="00B05F04" w:rsidRDefault="00B05F04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 w:rsidRPr="00B05F04">
                                      <w:t xml:space="preserve">Summary of the Engineering content that includes the </w:t>
                                    </w:r>
                                    <w:r w:rsidR="002A28CB">
                                      <w:t>System</w:t>
                                    </w:r>
                                    <w:r w:rsidRPr="00B05F04">
                                      <w:t xml:space="preserve"> design processes.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1667D145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61A345A1" w14:textId="5329066F" w:rsidR="00B05F04" w:rsidRDefault="00B05F04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proofErr w:type="spellStart"/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</w:t>
                          </w:r>
                          <w:proofErr w:type="spellEnd"/>
                        </w:p>
                        <w:sdt>
                          <w:sdt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14:paraId="4FB32660" w14:textId="631839B1" w:rsidR="00B05F04" w:rsidRDefault="00B05F04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B05F04">
                                <w:t xml:space="preserve">Summary of the Engineering content that includes the </w:t>
                              </w:r>
                              <w:r w:rsidR="002A28CB">
                                <w:t>System</w:t>
                              </w:r>
                              <w:r w:rsidRPr="00B05F04">
                                <w:t xml:space="preserve"> design processes.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1C2F83" wp14:editId="66C7D019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6D41881" w14:textId="65A702F3" w:rsidR="00B05F04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1E77C0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PE</w:t>
                                    </w:r>
                                    <w:r w:rsidR="00BC1BED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ngembangan</w:t>
                                    </w:r>
                                    <w:r w:rsidR="001E77C0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 SISTEM KONTROL KECEPATAN DAN POSISI ROBOT SEPAK BOLA </w:t>
                                    </w:r>
                                    <w:r w:rsidR="00BC1BED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beroda berbasis ni</w:t>
                                    </w:r>
                                    <w:r w:rsidR="001E77C0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 xml:space="preserve"> MYRIO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31BCC85C" w14:textId="53006C9F" w:rsidR="00B05F04" w:rsidRDefault="00B05F04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Team Informatio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0E1C2F83"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26D41881" w14:textId="65A702F3" w:rsidR="00B05F04" w:rsidRDefault="00000000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1E77C0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PE</w:t>
                              </w:r>
                              <w:r w:rsidR="00BC1BED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ngembangan</w:t>
                              </w:r>
                              <w:r w:rsidR="001E77C0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 SISTEM KONTROL KECEPATAN DAN POSISI ROBOT SEPAK BOLA </w:t>
                              </w:r>
                              <w:r w:rsidR="00BC1BED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beroda berbasis ni</w:t>
                              </w:r>
                              <w:r w:rsidR="001E77C0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 xml:space="preserve"> MYRIO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31BCC85C" w14:textId="53006C9F" w:rsidR="00B05F04" w:rsidRDefault="00B05F04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Team Informatio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CA6E921" w14:textId="3BA181EC" w:rsidR="00B05F04" w:rsidRDefault="001E77C0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5408" behindDoc="0" locked="0" layoutInCell="1" allowOverlap="1" wp14:anchorId="3513D272" wp14:editId="3F0CC4B7">
                    <wp:simplePos x="0" y="0"/>
                    <wp:positionH relativeFrom="column">
                      <wp:posOffset>-139065</wp:posOffset>
                    </wp:positionH>
                    <wp:positionV relativeFrom="paragraph">
                      <wp:posOffset>939165</wp:posOffset>
                    </wp:positionV>
                    <wp:extent cx="6219825" cy="1647825"/>
                    <wp:effectExtent l="0" t="0" r="28575" b="2857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219825" cy="164782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1C46C7CD" w14:textId="0509BBDB" w:rsidR="00FD7919" w:rsidRDefault="002A28CB" w:rsidP="00FD7919">
                                <w:r>
                                  <w:t>Mechatronics System Design Journal.</w:t>
                                </w:r>
                              </w:p>
                              <w:p w14:paraId="626BCF26" w14:textId="20A724A1" w:rsidR="00FD7919" w:rsidRDefault="00FD7919" w:rsidP="00FD7919">
                                <w:r>
                                  <w:t xml:space="preserve">A </w:t>
                                </w:r>
                                <w:r w:rsidRPr="00756F6B">
                                  <w:t>Technician’s Journal</w:t>
                                </w:r>
                                <w:r>
                                  <w:t xml:space="preserve"> is a short and concise summary of the team’s journey</w:t>
                                </w:r>
                                <w:r w:rsidR="00A301C4">
                                  <w:t xml:space="preserve"> </w:t>
                                </w:r>
                                <w:r w:rsidRPr="00756F6B">
                                  <w:t xml:space="preserve">from </w:t>
                                </w:r>
                                <w:r>
                                  <w:t xml:space="preserve">the initial task analysis through </w:t>
                                </w:r>
                                <w:r w:rsidR="00A301C4">
                                  <w:t xml:space="preserve">the </w:t>
                                </w:r>
                                <w:r>
                                  <w:t>final design solution.</w:t>
                                </w:r>
                              </w:p>
                              <w:p w14:paraId="5CF6D02D" w14:textId="60288DEE" w:rsidR="00FD7919" w:rsidRDefault="00FD7919" w:rsidP="00FD7919">
                                <w:r>
                                  <w:t xml:space="preserve">The documentation should include enough detail for another person to look at your notebook and be able to build </w:t>
                                </w:r>
                                <w:r w:rsidR="002A28CB">
                                  <w:t>your system</w:t>
                                </w:r>
                                <w:r>
                                  <w:t xml:space="preserve">, or </w:t>
                                </w:r>
                                <w:r w:rsidR="00A301C4">
                                  <w:t xml:space="preserve">to </w:t>
                                </w:r>
                                <w:r>
                                  <w:t>at least follow the steps your team took to get to your final design solution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513D272" id="Text Box 1" o:spid="_x0000_s1029" type="#_x0000_t202" style="position:absolute;margin-left:-10.95pt;margin-top:73.95pt;width:489.75pt;height:129.7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" fillcolor="white [3201]" strokeweight=".5pt">
                    <v:textbox>
                      <w:txbxContent>
                        <w:p w14:paraId="1C46C7CD" w14:textId="0509BBDB" w:rsidR="00FD7919" w:rsidRDefault="002A28CB" w:rsidP="00FD7919">
                          <w:r>
                            <w:t>Mechatronics System Design Journal.</w:t>
                          </w:r>
                        </w:p>
                        <w:p w14:paraId="626BCF26" w14:textId="20A724A1" w:rsidR="00FD7919" w:rsidRDefault="00FD7919" w:rsidP="00FD7919">
                          <w:r>
                            <w:t xml:space="preserve">A </w:t>
                          </w:r>
                          <w:r w:rsidRPr="00756F6B">
                            <w:t>Technician’s Journal</w:t>
                          </w:r>
                          <w:r>
                            <w:t xml:space="preserve"> is a short and concise summary of the team’s journey</w:t>
                          </w:r>
                          <w:r w:rsidR="00A301C4">
                            <w:t xml:space="preserve"> </w:t>
                          </w:r>
                          <w:r w:rsidRPr="00756F6B">
                            <w:t xml:space="preserve">from </w:t>
                          </w:r>
                          <w:r>
                            <w:t xml:space="preserve">the initial task analysis through </w:t>
                          </w:r>
                          <w:r w:rsidR="00A301C4">
                            <w:t xml:space="preserve">the </w:t>
                          </w:r>
                          <w:r>
                            <w:t>final design solution.</w:t>
                          </w:r>
                        </w:p>
                        <w:p w14:paraId="5CF6D02D" w14:textId="60288DEE" w:rsidR="00FD7919" w:rsidRDefault="00FD7919" w:rsidP="00FD7919">
                          <w:r>
                            <w:t xml:space="preserve">The documentation should include enough detail for another person to look at your notebook and be able to build </w:t>
                          </w:r>
                          <w:r w:rsidR="002A28CB">
                            <w:t>your system</w:t>
                          </w:r>
                          <w:r>
                            <w:t xml:space="preserve">, or </w:t>
                          </w:r>
                          <w:r w:rsidR="00A301C4">
                            <w:t xml:space="preserve">to </w:t>
                          </w:r>
                          <w:r>
                            <w:t>at least follow the steps your team took to get to your final design solution.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A301C4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4384" behindDoc="0" locked="0" layoutInCell="1" allowOverlap="1" wp14:anchorId="576C5158" wp14:editId="72C0198F">
                    <wp:simplePos x="0" y="0"/>
                    <wp:positionH relativeFrom="column">
                      <wp:posOffset>1301115</wp:posOffset>
                    </wp:positionH>
                    <wp:positionV relativeFrom="paragraph">
                      <wp:posOffset>560705</wp:posOffset>
                    </wp:positionV>
                    <wp:extent cx="3376295" cy="276225"/>
                    <wp:effectExtent l="0" t="0" r="14605" b="1587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376295" cy="27622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68D0B9FB" w14:textId="4516EFA9" w:rsidR="00B05F04" w:rsidRDefault="00B05F04">
                                <w:r>
                                  <w:t xml:space="preserve">Final </w:t>
                                </w:r>
                                <w:r w:rsidR="002A28CB">
                                  <w:t>System</w:t>
                                </w:r>
                                <w:r>
                                  <w:t xml:space="preserve"> and Team Personnel </w:t>
                                </w:r>
                                <w:r w:rsidR="00A301C4">
                                  <w:t xml:space="preserve">(Insert </w:t>
                                </w:r>
                                <w:r>
                                  <w:t>Picture</w:t>
                                </w:r>
                                <w:r w:rsidR="00A301C4">
                                  <w:t>s)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6C5158" id="Text Box 2" o:spid="_x0000_s1030" type="#_x0000_t202" style="position:absolute;margin-left:102.45pt;margin-top:44.15pt;width:265.85pt;height:21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">
                    <v:textbox>
                      <w:txbxContent>
                        <w:p w14:paraId="68D0B9FB" w14:textId="4516EFA9" w:rsidR="00B05F04" w:rsidRDefault="00B05F04">
                          <w:r>
                            <w:t xml:space="preserve">Final </w:t>
                          </w:r>
                          <w:r w:rsidR="002A28CB">
                            <w:t>System</w:t>
                          </w:r>
                          <w:r>
                            <w:t xml:space="preserve"> and Team Personnel </w:t>
                          </w:r>
                          <w:r w:rsidR="00A301C4">
                            <w:t xml:space="preserve">(Insert </w:t>
                          </w:r>
                          <w:r>
                            <w:t>Picture</w:t>
                          </w:r>
                          <w:r w:rsidR="00A301C4">
                            <w:t>s)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="00B05F04">
            <w:br w:type="page"/>
          </w:r>
        </w:p>
      </w:sdtContent>
    </w:sdt>
    <w:p w14:paraId="7FAC1AB3" w14:textId="08892EC1" w:rsidR="00B05F04" w:rsidRDefault="00B05F04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86202211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ABD2B5" w14:textId="377B8BDA" w:rsidR="00A301C4" w:rsidRDefault="00A301C4">
          <w:pPr>
            <w:pStyle w:val="TOCHeading"/>
          </w:pPr>
          <w:r>
            <w:t>Table of Contents</w:t>
          </w:r>
        </w:p>
        <w:p w14:paraId="4A515658" w14:textId="30F0B533" w:rsidR="00D86C9B" w:rsidRDefault="00A301C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49728741" w:history="1">
            <w:r w:rsidR="00D86C9B" w:rsidRPr="002A1AD9">
              <w:rPr>
                <w:rStyle w:val="Hyperlink"/>
                <w:noProof/>
              </w:rPr>
              <w:t>1 Introduction and Initial Analysi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D6A4676" w14:textId="6E38A93F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2" w:history="1">
            <w:r w:rsidR="00D86C9B" w:rsidRPr="002A1AD9">
              <w:rPr>
                <w:rStyle w:val="Hyperlink"/>
                <w:noProof/>
              </w:rPr>
              <w:t>1.1 Project Contex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11DE432" w14:textId="0219BEA6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3" w:history="1">
            <w:r w:rsidR="00D86C9B" w:rsidRPr="002A1AD9">
              <w:rPr>
                <w:rStyle w:val="Hyperlink"/>
                <w:noProof/>
              </w:rPr>
              <w:t>1.2 Initial Thought Proces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2C84F5E" w14:textId="66E82F1A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4" w:history="1">
            <w:r w:rsidR="00D86C9B" w:rsidRPr="002A1AD9">
              <w:rPr>
                <w:rStyle w:val="Hyperlink"/>
                <w:noProof/>
              </w:rPr>
              <w:t>2 Requirement Analysis and Specific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99B6FE" w14:textId="3FB95551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5" w:history="1">
            <w:r w:rsidR="00D86C9B" w:rsidRPr="002A1AD9">
              <w:rPr>
                <w:rStyle w:val="Hyperlink"/>
                <w:noProof/>
              </w:rPr>
              <w:t>2.1 User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90E130D" w14:textId="3F940FDA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6" w:history="1">
            <w:r w:rsidR="00D86C9B" w:rsidRPr="002A1AD9">
              <w:rPr>
                <w:rStyle w:val="Hyperlink"/>
                <w:noProof/>
              </w:rPr>
              <w:t>2.2 System Requirement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BFDBF53" w14:textId="26C13DC8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7" w:history="1">
            <w:r w:rsidR="00D86C9B" w:rsidRPr="002A1AD9">
              <w:rPr>
                <w:rStyle w:val="Hyperlink"/>
                <w:noProof/>
              </w:rPr>
              <w:t>2.3 Tools and Technologi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0A1B8AF" w14:textId="6871F1BE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8" w:history="1">
            <w:r w:rsidR="00D86C9B" w:rsidRPr="002A1AD9">
              <w:rPr>
                <w:rStyle w:val="Hyperlink"/>
                <w:noProof/>
              </w:rPr>
              <w:t>3 Conceptual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736C9C6" w14:textId="765D1D37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49" w:history="1">
            <w:r w:rsidR="00D86C9B" w:rsidRPr="002A1AD9">
              <w:rPr>
                <w:rStyle w:val="Hyperlink"/>
                <w:noProof/>
              </w:rPr>
              <w:t>3.1 System Architecture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4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BE76D3E" w14:textId="6E6F5CDD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0" w:history="1">
            <w:r w:rsidR="00D86C9B" w:rsidRPr="002A1AD9">
              <w:rPr>
                <w:rStyle w:val="Hyperlink"/>
                <w:noProof/>
              </w:rPr>
              <w:t>3.2 Interface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2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856EC31" w14:textId="132F89E1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1" w:history="1">
            <w:r w:rsidR="00D86C9B" w:rsidRPr="002A1AD9">
              <w:rPr>
                <w:rStyle w:val="Hyperlink"/>
                <w:noProof/>
              </w:rPr>
              <w:t>3.3 Control Algorithm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39AFF9A1" w14:textId="1C3D8552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2" w:history="1">
            <w:r w:rsidR="00D86C9B" w:rsidRPr="002A1AD9">
              <w:rPr>
                <w:rStyle w:val="Hyperlink"/>
                <w:noProof/>
              </w:rPr>
              <w:t>4 Detailed Design and Develop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0869A2" w14:textId="0D0F128E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3" w:history="1">
            <w:r w:rsidR="00D86C9B" w:rsidRPr="002A1AD9">
              <w:rPr>
                <w:rStyle w:val="Hyperlink"/>
                <w:noProof/>
              </w:rPr>
              <w:t>4.1 Component Desig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0C94503" w14:textId="2EA6621E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4" w:history="1">
            <w:r w:rsidR="00D86C9B" w:rsidRPr="002A1AD9">
              <w:rPr>
                <w:rStyle w:val="Hyperlink"/>
                <w:noProof/>
              </w:rPr>
              <w:t>4.2 Coding and Imple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4698A22" w14:textId="1C42D9A9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5" w:history="1">
            <w:r w:rsidR="00D86C9B" w:rsidRPr="002A1AD9">
              <w:rPr>
                <w:rStyle w:val="Hyperlink"/>
                <w:noProof/>
              </w:rPr>
              <w:t>4.3 Integr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FE538E9" w14:textId="5A895FE0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6" w:history="1">
            <w:r w:rsidR="00D86C9B" w:rsidRPr="002A1AD9">
              <w:rPr>
                <w:rStyle w:val="Hyperlink"/>
                <w:noProof/>
              </w:rPr>
              <w:t>4.4 Unique Featur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7C4EE2D" w14:textId="27B6118F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7" w:history="1">
            <w:r w:rsidR="00D86C9B" w:rsidRPr="002A1AD9">
              <w:rPr>
                <w:rStyle w:val="Hyperlink"/>
                <w:noProof/>
              </w:rPr>
              <w:t>5 Testing, Evaluation, and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8F222A5" w14:textId="451186D5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8" w:history="1">
            <w:r w:rsidR="00D86C9B" w:rsidRPr="002A1AD9">
              <w:rPr>
                <w:rStyle w:val="Hyperlink"/>
                <w:noProof/>
              </w:rPr>
              <w:t>5.1 Testing Strateg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C27D5CE" w14:textId="5EC4E1AB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59" w:history="1">
            <w:r w:rsidR="00D86C9B" w:rsidRPr="002A1AD9">
              <w:rPr>
                <w:rStyle w:val="Hyperlink"/>
                <w:noProof/>
              </w:rPr>
              <w:t>5.2 Performance Evalu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5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F420CB7" w14:textId="5E4E9A1F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0" w:history="1">
            <w:r w:rsidR="00D86C9B" w:rsidRPr="002A1AD9">
              <w:rPr>
                <w:rStyle w:val="Hyperlink"/>
                <w:noProof/>
              </w:rPr>
              <w:t>5.3 Optimiz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3EE89E5" w14:textId="327D0FB8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1" w:history="1">
            <w:r w:rsidR="00D86C9B" w:rsidRPr="002A1AD9">
              <w:rPr>
                <w:rStyle w:val="Hyperlink"/>
                <w:noProof/>
              </w:rPr>
              <w:t>6 Collaboration and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412CDF9F" w14:textId="11704458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2" w:history="1">
            <w:r w:rsidR="00D86C9B" w:rsidRPr="002A1AD9">
              <w:rPr>
                <w:rStyle w:val="Hyperlink"/>
                <w:noProof/>
              </w:rPr>
              <w:t>6.1 Teamwork Dynamic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18BB0E6" w14:textId="41C3F315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3" w:history="1">
            <w:r w:rsidR="00D86C9B" w:rsidRPr="002A1AD9">
              <w:rPr>
                <w:rStyle w:val="Hyperlink"/>
                <w:noProof/>
              </w:rPr>
              <w:t>6.2 Project Managemen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70E551A" w14:textId="24ACA67C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4" w:history="1">
            <w:r w:rsidR="00D86C9B" w:rsidRPr="002A1AD9">
              <w:rPr>
                <w:rStyle w:val="Hyperlink"/>
                <w:noProof/>
              </w:rPr>
              <w:t>7 Conclusion and Reflec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4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BE38F5A" w14:textId="628837FF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5" w:history="1">
            <w:r w:rsidR="00D86C9B" w:rsidRPr="002A1AD9">
              <w:rPr>
                <w:rStyle w:val="Hyperlink"/>
                <w:noProof/>
              </w:rPr>
              <w:t>7.1 Project Summa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5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03FF3F6C" w14:textId="7E158228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6" w:history="1">
            <w:r w:rsidR="00D86C9B" w:rsidRPr="002A1AD9">
              <w:rPr>
                <w:rStyle w:val="Hyperlink"/>
                <w:noProof/>
              </w:rPr>
              <w:t>7.2 Future Work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6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230CFE6" w14:textId="18ABB1BC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7" w:history="1">
            <w:r w:rsidR="00D86C9B" w:rsidRPr="002A1AD9">
              <w:rPr>
                <w:rStyle w:val="Hyperlink"/>
                <w:noProof/>
              </w:rPr>
              <w:t>7.3 Personal and Group Reflection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7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3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55A49733" w14:textId="64BCA82C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8" w:history="1">
            <w:r w:rsidR="00D86C9B" w:rsidRPr="002A1AD9">
              <w:rPr>
                <w:rStyle w:val="Hyperlink"/>
                <w:noProof/>
              </w:rPr>
              <w:t>8 Appendi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8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64967E8" w14:textId="4EBD4ABB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69" w:history="1">
            <w:r w:rsidR="00D86C9B" w:rsidRPr="002A1AD9">
              <w:rPr>
                <w:rStyle w:val="Hyperlink"/>
                <w:noProof/>
              </w:rPr>
              <w:t>8.1 Bill of Material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69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923E3BB" w14:textId="0CA93326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0" w:history="1">
            <w:r w:rsidR="00D86C9B" w:rsidRPr="002A1AD9">
              <w:rPr>
                <w:rStyle w:val="Hyperlink"/>
                <w:noProof/>
              </w:rPr>
              <w:t>8.2 Electrical Wiring and System Layout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0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20E45C78" w14:textId="4894876A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1" w:history="1">
            <w:r w:rsidR="00D86C9B" w:rsidRPr="002A1AD9">
              <w:rPr>
                <w:rStyle w:val="Hyperlink"/>
                <w:noProof/>
              </w:rPr>
              <w:t>8.3 Code Repository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1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73BC31C5" w14:textId="0290BFC9" w:rsidR="00D86C9B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2" w:history="1">
            <w:r w:rsidR="00D86C9B" w:rsidRPr="002A1AD9">
              <w:rPr>
                <w:rStyle w:val="Hyperlink"/>
                <w:noProof/>
              </w:rPr>
              <w:t>8.4 Additional Documentation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2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15CE4C07" w14:textId="1396EFB4" w:rsidR="00D86C9B" w:rsidRDefault="0000000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:lang w:val="en-ID"/>
              <w14:ligatures w14:val="standardContextual"/>
            </w:rPr>
          </w:pPr>
          <w:hyperlink w:anchor="_Toc149728773" w:history="1">
            <w:r w:rsidR="00D86C9B" w:rsidRPr="002A1AD9">
              <w:rPr>
                <w:rStyle w:val="Hyperlink"/>
                <w:noProof/>
              </w:rPr>
              <w:t>9 References</w:t>
            </w:r>
            <w:r w:rsidR="00D86C9B">
              <w:rPr>
                <w:noProof/>
                <w:webHidden/>
              </w:rPr>
              <w:tab/>
            </w:r>
            <w:r w:rsidR="00D86C9B">
              <w:rPr>
                <w:noProof/>
                <w:webHidden/>
              </w:rPr>
              <w:fldChar w:fldCharType="begin"/>
            </w:r>
            <w:r w:rsidR="00D86C9B">
              <w:rPr>
                <w:noProof/>
                <w:webHidden/>
              </w:rPr>
              <w:instrText xml:space="preserve"> PAGEREF _Toc149728773 \h </w:instrText>
            </w:r>
            <w:r w:rsidR="00D86C9B">
              <w:rPr>
                <w:noProof/>
                <w:webHidden/>
              </w:rPr>
            </w:r>
            <w:r w:rsidR="00D86C9B">
              <w:rPr>
                <w:noProof/>
                <w:webHidden/>
              </w:rPr>
              <w:fldChar w:fldCharType="separate"/>
            </w:r>
            <w:r w:rsidR="00D86C9B">
              <w:rPr>
                <w:noProof/>
                <w:webHidden/>
              </w:rPr>
              <w:t>4</w:t>
            </w:r>
            <w:r w:rsidR="00D86C9B">
              <w:rPr>
                <w:noProof/>
                <w:webHidden/>
              </w:rPr>
              <w:fldChar w:fldCharType="end"/>
            </w:r>
          </w:hyperlink>
        </w:p>
        <w:p w14:paraId="60BF3534" w14:textId="26476CF4" w:rsidR="00A301C4" w:rsidRDefault="00A301C4">
          <w:r>
            <w:rPr>
              <w:b/>
              <w:bCs/>
              <w:noProof/>
            </w:rPr>
            <w:fldChar w:fldCharType="end"/>
          </w:r>
        </w:p>
      </w:sdtContent>
    </w:sdt>
    <w:p w14:paraId="11D360FB" w14:textId="753C3FDE" w:rsidR="00B05F04" w:rsidRDefault="00B05F04"/>
    <w:p w14:paraId="236B1AD1" w14:textId="5EF07E71" w:rsidR="00B05F04" w:rsidRDefault="00B05F04"/>
    <w:p w14:paraId="4B2FAFEF" w14:textId="7F7D3977" w:rsidR="00B05F04" w:rsidRDefault="00B05F04"/>
    <w:p w14:paraId="02127BAD" w14:textId="1A1F4FA0" w:rsidR="00B05F04" w:rsidRDefault="00B05F04"/>
    <w:p w14:paraId="3E3E744F" w14:textId="7D00DA9B" w:rsidR="00B05F04" w:rsidRDefault="00B05F04"/>
    <w:p w14:paraId="24CF5955" w14:textId="41A2D072" w:rsidR="00B05F04" w:rsidRDefault="00B05F04"/>
    <w:p w14:paraId="1E237298" w14:textId="50EFE824" w:rsidR="00B05F04" w:rsidRDefault="00B05F04"/>
    <w:p w14:paraId="1EA98C64" w14:textId="697B8D9A" w:rsidR="00B05F04" w:rsidRDefault="00B05F04"/>
    <w:p w14:paraId="43F42C67" w14:textId="095854FF" w:rsidR="00B05F04" w:rsidRDefault="00B05F04"/>
    <w:p w14:paraId="707E7436" w14:textId="77777777" w:rsidR="00D86C9B" w:rsidRDefault="00D86C9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0" w:name="_Toc149728741"/>
      <w:r>
        <w:br w:type="page"/>
      </w:r>
    </w:p>
    <w:p w14:paraId="721EA3D4" w14:textId="7AFA543C" w:rsidR="00896AD8" w:rsidRDefault="00896AD8" w:rsidP="00896AD8">
      <w:pPr>
        <w:pStyle w:val="Heading1"/>
      </w:pPr>
      <w:r>
        <w:lastRenderedPageBreak/>
        <w:t>1 Introduction and Initial Analysis</w:t>
      </w:r>
      <w:bookmarkEnd w:id="0"/>
    </w:p>
    <w:p w14:paraId="6A386923" w14:textId="253C67ED" w:rsidR="00C04D9F" w:rsidRDefault="00896AD8" w:rsidP="006642D5">
      <w:pPr>
        <w:pStyle w:val="Heading2"/>
        <w:numPr>
          <w:ilvl w:val="1"/>
          <w:numId w:val="6"/>
        </w:numPr>
      </w:pPr>
      <w:bookmarkStart w:id="1" w:name="_Toc149728742"/>
      <w:r>
        <w:t>Project Context</w:t>
      </w:r>
      <w:bookmarkEnd w:id="1"/>
    </w:p>
    <w:p w14:paraId="0C574440" w14:textId="3391A343" w:rsidR="006642D5" w:rsidRPr="006642D5" w:rsidRDefault="006642D5" w:rsidP="00430CA0">
      <w:pPr>
        <w:ind w:firstLine="384"/>
        <w:rPr>
          <w:rFonts w:ascii="Times New Roman" w:hAnsi="Times New Roman" w:cs="Times New Roman"/>
          <w:sz w:val="24"/>
          <w:szCs w:val="24"/>
        </w:rPr>
      </w:pP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rod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ombina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ari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ntar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otomatisa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olahrag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. Salah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osisiny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janji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gata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>.</w:t>
      </w:r>
    </w:p>
    <w:p w14:paraId="1D8279E3" w14:textId="7531134F" w:rsidR="006642D5" w:rsidRPr="006642D5" w:rsidRDefault="006642D5" w:rsidP="00430CA0">
      <w:pPr>
        <w:ind w:firstLine="384"/>
        <w:rPr>
          <w:rFonts w:ascii="Times New Roman" w:hAnsi="Times New Roman" w:cs="Times New Roman"/>
          <w:sz w:val="24"/>
          <w:szCs w:val="24"/>
        </w:rPr>
      </w:pPr>
      <w:proofErr w:type="spellStart"/>
      <w:r w:rsidRPr="006642D5">
        <w:rPr>
          <w:rFonts w:ascii="Times New Roman" w:hAnsi="Times New Roman" w:cs="Times New Roman"/>
          <w:sz w:val="24"/>
          <w:szCs w:val="24"/>
        </w:rPr>
        <w:t>Namu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lu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enuhny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imanfaat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. Oleh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rtuju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ggabung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cipta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canggih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rod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>.</w:t>
      </w:r>
    </w:p>
    <w:p w14:paraId="42C546DD" w14:textId="318AC418" w:rsidR="006642D5" w:rsidRDefault="006642D5" w:rsidP="00430CA0">
      <w:pPr>
        <w:ind w:firstLine="384"/>
      </w:pPr>
      <w:r w:rsidRPr="006642D5">
        <w:rPr>
          <w:rFonts w:ascii="Times New Roman" w:hAnsi="Times New Roman" w:cs="Times New Roman"/>
          <w:sz w:val="24"/>
          <w:szCs w:val="24"/>
        </w:rPr>
        <w:t xml:space="preserve">Hasil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iharap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bola,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responsif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rmain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. Selai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itemu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iterap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otomatisa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uni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olahraga</w:t>
      </w:r>
      <w:proofErr w:type="spellEnd"/>
      <w:r>
        <w:t>.</w:t>
      </w:r>
    </w:p>
    <w:p w14:paraId="20AA52E5" w14:textId="77777777" w:rsidR="006642D5" w:rsidRPr="006642D5" w:rsidRDefault="006642D5" w:rsidP="00430CA0">
      <w:pPr>
        <w:ind w:firstLine="384"/>
        <w:rPr>
          <w:rFonts w:ascii="Times New Roman" w:hAnsi="Times New Roman" w:cs="Times New Roman"/>
          <w:sz w:val="24"/>
          <w:szCs w:val="24"/>
        </w:rPr>
      </w:pPr>
      <w:r w:rsidRPr="006642D5">
        <w:rPr>
          <w:rFonts w:ascii="Times New Roman" w:hAnsi="Times New Roman" w:cs="Times New Roman"/>
          <w:sz w:val="24"/>
          <w:szCs w:val="24"/>
        </w:rPr>
        <w:t xml:space="preserve">Dalam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rod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ipecahk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>:</w:t>
      </w:r>
    </w:p>
    <w:p w14:paraId="413ADE7A" w14:textId="77777777" w:rsidR="006642D5" w:rsidRPr="006642D5" w:rsidRDefault="006642D5" w:rsidP="006642D5">
      <w:pPr>
        <w:rPr>
          <w:rFonts w:ascii="Times New Roman" w:hAnsi="Times New Roman" w:cs="Times New Roman"/>
          <w:sz w:val="24"/>
          <w:szCs w:val="24"/>
        </w:rPr>
      </w:pPr>
      <w:r w:rsidRPr="006642D5">
        <w:rPr>
          <w:rFonts w:ascii="Times New Roman" w:hAnsi="Times New Roman" w:cs="Times New Roman"/>
          <w:sz w:val="24"/>
          <w:szCs w:val="24"/>
        </w:rPr>
        <w:t xml:space="preserve">1. Integrasi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efisie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berod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>.</w:t>
      </w:r>
    </w:p>
    <w:p w14:paraId="0A75CC82" w14:textId="77777777" w:rsidR="006642D5" w:rsidRPr="006642D5" w:rsidRDefault="006642D5" w:rsidP="006642D5">
      <w:pPr>
        <w:rPr>
          <w:rFonts w:ascii="Times New Roman" w:hAnsi="Times New Roman" w:cs="Times New Roman"/>
          <w:sz w:val="24"/>
          <w:szCs w:val="24"/>
        </w:rPr>
      </w:pPr>
      <w:r w:rsidRPr="006642D5"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>.</w:t>
      </w:r>
    </w:p>
    <w:p w14:paraId="64335710" w14:textId="77777777" w:rsidR="006642D5" w:rsidRPr="006642D5" w:rsidRDefault="006642D5" w:rsidP="006642D5">
      <w:pPr>
        <w:rPr>
          <w:rFonts w:ascii="Times New Roman" w:hAnsi="Times New Roman" w:cs="Times New Roman"/>
          <w:sz w:val="24"/>
          <w:szCs w:val="24"/>
        </w:rPr>
      </w:pPr>
      <w:r w:rsidRPr="006642D5">
        <w:rPr>
          <w:rFonts w:ascii="Times New Roman" w:hAnsi="Times New Roman" w:cs="Times New Roman"/>
          <w:sz w:val="24"/>
          <w:szCs w:val="24"/>
        </w:rPr>
        <w:t xml:space="preserve">3. Uji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optimalisa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>.</w:t>
      </w:r>
    </w:p>
    <w:p w14:paraId="75A1A0B0" w14:textId="209FF7BA" w:rsidR="006642D5" w:rsidRPr="006642D5" w:rsidRDefault="006642D5" w:rsidP="006642D5">
      <w:pPr>
        <w:rPr>
          <w:rFonts w:ascii="Times New Roman" w:hAnsi="Times New Roman" w:cs="Times New Roman"/>
          <w:sz w:val="24"/>
          <w:szCs w:val="24"/>
        </w:rPr>
      </w:pPr>
      <w:r w:rsidRPr="006642D5">
        <w:rPr>
          <w:rFonts w:ascii="Times New Roman" w:hAnsi="Times New Roman" w:cs="Times New Roman"/>
          <w:sz w:val="24"/>
          <w:szCs w:val="24"/>
        </w:rPr>
        <w:t xml:space="preserve">4.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nerap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permainan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robotik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6642D5">
        <w:rPr>
          <w:rFonts w:ascii="Times New Roman" w:hAnsi="Times New Roman" w:cs="Times New Roman"/>
          <w:sz w:val="24"/>
          <w:szCs w:val="24"/>
        </w:rPr>
        <w:t>luarnya</w:t>
      </w:r>
      <w:proofErr w:type="spellEnd"/>
      <w:r w:rsidRPr="006642D5">
        <w:rPr>
          <w:rFonts w:ascii="Times New Roman" w:hAnsi="Times New Roman" w:cs="Times New Roman"/>
          <w:sz w:val="24"/>
          <w:szCs w:val="24"/>
        </w:rPr>
        <w:t>.</w:t>
      </w:r>
    </w:p>
    <w:p w14:paraId="1E5820FA" w14:textId="77777777" w:rsidR="00C04D9F" w:rsidRDefault="00896AD8" w:rsidP="00C04D9F">
      <w:pPr>
        <w:pStyle w:val="Heading2"/>
      </w:pPr>
      <w:bookmarkStart w:id="2" w:name="_Toc149728743"/>
      <w:r>
        <w:t>1.2 Initial Thought Proces</w:t>
      </w:r>
      <w:r w:rsidR="00C04D9F">
        <w:t>s</w:t>
      </w:r>
      <w:bookmarkEnd w:id="2"/>
    </w:p>
    <w:p w14:paraId="1A6B5ACF" w14:textId="77777777" w:rsidR="005500FA" w:rsidRP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  <w:r w:rsidRPr="005500FA">
        <w:rPr>
          <w:rFonts w:ascii="Times New Roman" w:hAnsi="Times New Roman" w:cs="Times New Roman"/>
          <w:sz w:val="24"/>
          <w:szCs w:val="24"/>
        </w:rPr>
        <w:t xml:space="preserve">Proses Brainstorming, Ide Awal, da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Keputusan:</w:t>
      </w:r>
    </w:p>
    <w:p w14:paraId="7CB5F613" w14:textId="23877491" w:rsidR="005500FA" w:rsidRP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1: Brainstorming</w:t>
      </w:r>
    </w:p>
    <w:p w14:paraId="6BAE2A84" w14:textId="77777777" w:rsidR="005500FA" w:rsidRPr="005500FA" w:rsidRDefault="005500FA" w:rsidP="005500F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Identifika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berod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13A1EE49" w14:textId="77777777" w:rsidR="005500FA" w:rsidRPr="005500FA" w:rsidRDefault="005500FA" w:rsidP="005500FA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5500FA">
        <w:rPr>
          <w:rFonts w:ascii="Times New Roman" w:hAnsi="Times New Roman" w:cs="Times New Roman"/>
          <w:sz w:val="24"/>
          <w:szCs w:val="24"/>
        </w:rPr>
        <w:t xml:space="preserve">Tim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berdisku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7F170ED2" w14:textId="1E8FAF73" w:rsidR="005500FA" w:rsidRP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2: Ide Awal</w:t>
      </w:r>
    </w:p>
    <w:p w14:paraId="32A08CD8" w14:textId="77777777" w:rsidR="005500FA" w:rsidRPr="005500FA" w:rsidRDefault="005500FA" w:rsidP="005500F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ide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, sensor, da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54480C5D" w14:textId="77777777" w:rsidR="005500FA" w:rsidRPr="005500FA" w:rsidRDefault="005500FA" w:rsidP="005500F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Fokus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integra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4233F97E" w14:textId="094AA147" w:rsidR="005500FA" w:rsidRP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3: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ambil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Keputusan</w:t>
      </w:r>
    </w:p>
    <w:p w14:paraId="5EF723B9" w14:textId="77777777" w:rsidR="005500FA" w:rsidRPr="005500FA" w:rsidRDefault="005500FA" w:rsidP="005500F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5500FA">
        <w:rPr>
          <w:rFonts w:ascii="Times New Roman" w:hAnsi="Times New Roman" w:cs="Times New Roman"/>
          <w:sz w:val="24"/>
          <w:szCs w:val="24"/>
        </w:rPr>
        <w:t xml:space="preserve">Integrasi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robot.</w:t>
      </w:r>
    </w:p>
    <w:p w14:paraId="4A225EF3" w14:textId="77777777" w:rsidR="005500FA" w:rsidRPr="005500FA" w:rsidRDefault="005500FA" w:rsidP="005500F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Rancang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23A17BF4" w14:textId="77777777" w:rsidR="005500FA" w:rsidRDefault="005500FA" w:rsidP="005500FA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mai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roboti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66F4BBA5" w14:textId="77777777" w:rsid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</w:p>
    <w:p w14:paraId="678396AE" w14:textId="77777777" w:rsid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</w:p>
    <w:p w14:paraId="16B474C9" w14:textId="77777777" w:rsidR="005500FA" w:rsidRP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</w:p>
    <w:p w14:paraId="42C17668" w14:textId="23F0F0BA" w:rsidR="005500FA" w:rsidRPr="005500FA" w:rsidRDefault="005500FA" w:rsidP="005500FA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lastRenderedPageBreak/>
        <w:t>Analisis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:</w:t>
      </w:r>
    </w:p>
    <w:p w14:paraId="12E84E73" w14:textId="77777777" w:rsidR="005500FA" w:rsidRPr="005500FA" w:rsidRDefault="005500FA" w:rsidP="005500F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: Integrasi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ahap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wal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ndala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kurat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rupa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erutam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itua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rmain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berubah-ubah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. Selai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itu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epat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valida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inerj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langkah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ritis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merlu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umber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day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44C3EF54" w14:textId="75163D02" w:rsidR="005500FA" w:rsidRPr="005500FA" w:rsidRDefault="005500FA" w:rsidP="005500FA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canggih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daptif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libat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mai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roboti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nguji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berharg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ndalam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rmain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roboti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peluang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menerapkan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otomatis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luar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olahraga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otomatisas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500FA">
        <w:rPr>
          <w:rFonts w:ascii="Times New Roman" w:hAnsi="Times New Roman" w:cs="Times New Roman"/>
          <w:sz w:val="24"/>
          <w:szCs w:val="24"/>
        </w:rPr>
        <w:t>industri</w:t>
      </w:r>
      <w:proofErr w:type="spellEnd"/>
      <w:r w:rsidRPr="005500FA">
        <w:rPr>
          <w:rFonts w:ascii="Times New Roman" w:hAnsi="Times New Roman" w:cs="Times New Roman"/>
          <w:sz w:val="24"/>
          <w:szCs w:val="24"/>
        </w:rPr>
        <w:t>.</w:t>
      </w:r>
    </w:p>
    <w:p w14:paraId="1FDEC441" w14:textId="1FD3B5E0" w:rsidR="00896AD8" w:rsidRDefault="00896AD8" w:rsidP="00C04D9F">
      <w:pPr>
        <w:pStyle w:val="Heading1"/>
      </w:pPr>
      <w:bookmarkStart w:id="3" w:name="_Toc149728744"/>
      <w:r>
        <w:t>2 Requirement Analysis and Specification</w:t>
      </w:r>
      <w:bookmarkEnd w:id="3"/>
    </w:p>
    <w:p w14:paraId="3DD2B71B" w14:textId="77777777" w:rsidR="00C04D9F" w:rsidRDefault="00896AD8" w:rsidP="00557864">
      <w:pPr>
        <w:pStyle w:val="Heading2"/>
      </w:pPr>
      <w:bookmarkStart w:id="4" w:name="_Toc149728745"/>
      <w:r>
        <w:t>2.1</w:t>
      </w:r>
      <w:r w:rsidR="00C04D9F">
        <w:t xml:space="preserve"> </w:t>
      </w:r>
      <w:r>
        <w:t>User Requirements</w:t>
      </w:r>
      <w:bookmarkEnd w:id="4"/>
    </w:p>
    <w:p w14:paraId="38022369" w14:textId="6A84DE03" w:rsidR="00A5472A" w:rsidRPr="00A5472A" w:rsidRDefault="00A5472A" w:rsidP="00A5472A">
      <w:pPr>
        <w:ind w:left="-142"/>
      </w:pPr>
      <w:r w:rsidRPr="00A5472A">
        <w:t xml:space="preserve">Robot omni 3 </w:t>
      </w:r>
      <w:proofErr w:type="spellStart"/>
      <w:r w:rsidRPr="00A5472A">
        <w:t>roda</w:t>
      </w:r>
      <w:proofErr w:type="spellEnd"/>
      <w:r w:rsidRPr="00A5472A">
        <w:t xml:space="preserve"> </w:t>
      </w:r>
      <w:proofErr w:type="spellStart"/>
      <w:r w:rsidRPr="00A5472A">
        <w:t>ini</w:t>
      </w:r>
      <w:proofErr w:type="spellEnd"/>
      <w:r w:rsidRPr="00A5472A">
        <w:t xml:space="preserve"> </w:t>
      </w:r>
      <w:proofErr w:type="spellStart"/>
      <w:r w:rsidRPr="00A5472A">
        <w:t>akan</w:t>
      </w:r>
      <w:proofErr w:type="spellEnd"/>
      <w:r w:rsidRPr="00A5472A">
        <w:t xml:space="preserve"> </w:t>
      </w:r>
      <w:proofErr w:type="spellStart"/>
      <w:r w:rsidRPr="00A5472A">
        <w:t>dioperasikan</w:t>
      </w:r>
      <w:proofErr w:type="spellEnd"/>
      <w:r w:rsidRPr="00A5472A">
        <w:t xml:space="preserve"> oleh </w:t>
      </w:r>
      <w:proofErr w:type="spellStart"/>
      <w:r w:rsidRPr="00A5472A">
        <w:t>mahasiswa</w:t>
      </w:r>
      <w:proofErr w:type="spellEnd"/>
      <w:r w:rsidRPr="00A5472A">
        <w:t xml:space="preserve"> </w:t>
      </w:r>
      <w:proofErr w:type="spellStart"/>
      <w:r w:rsidRPr="00A5472A">
        <w:t>sebagai</w:t>
      </w:r>
      <w:proofErr w:type="spellEnd"/>
      <w:r w:rsidRPr="00A5472A">
        <w:t xml:space="preserve"> </w:t>
      </w:r>
      <w:proofErr w:type="spellStart"/>
      <w:r w:rsidRPr="00A5472A">
        <w:t>pembelajaran</w:t>
      </w:r>
      <w:proofErr w:type="spellEnd"/>
      <w:r w:rsidRPr="00A5472A">
        <w:t xml:space="preserve"> </w:t>
      </w:r>
      <w:proofErr w:type="spellStart"/>
      <w:r w:rsidRPr="00A5472A">
        <w:t>dalam</w:t>
      </w:r>
      <w:proofErr w:type="spellEnd"/>
      <w:r w:rsidRPr="00A5472A">
        <w:t xml:space="preserve"> </w:t>
      </w:r>
      <w:proofErr w:type="spellStart"/>
      <w:r w:rsidRPr="00A5472A">
        <w:t>mata</w:t>
      </w:r>
      <w:proofErr w:type="spellEnd"/>
      <w:r w:rsidRPr="00A5472A">
        <w:t xml:space="preserve"> </w:t>
      </w:r>
      <w:proofErr w:type="spellStart"/>
      <w:r w:rsidRPr="00A5472A">
        <w:t>kuliah</w:t>
      </w:r>
      <w:proofErr w:type="spellEnd"/>
      <w:r w:rsidRPr="00A5472A">
        <w:t xml:space="preserve"> </w:t>
      </w:r>
      <w:proofErr w:type="spellStart"/>
      <w:r w:rsidRPr="00A5472A">
        <w:t>pemrograman</w:t>
      </w:r>
      <w:proofErr w:type="spellEnd"/>
      <w:r w:rsidRPr="00A5472A">
        <w:t xml:space="preserve"> </w:t>
      </w:r>
      <w:proofErr w:type="spellStart"/>
      <w:r w:rsidRPr="00A5472A">
        <w:t>sistem</w:t>
      </w:r>
      <w:proofErr w:type="spellEnd"/>
      <w:r w:rsidRPr="00A5472A">
        <w:t xml:space="preserve"> </w:t>
      </w:r>
      <w:proofErr w:type="spellStart"/>
      <w:r w:rsidRPr="00A5472A">
        <w:t>mekatronik</w:t>
      </w:r>
      <w:proofErr w:type="spellEnd"/>
      <w:r w:rsidRPr="00A5472A">
        <w:t xml:space="preserve">. </w:t>
      </w:r>
      <w:proofErr w:type="spellStart"/>
      <w:r w:rsidRPr="00A5472A">
        <w:t>Mahasiswa</w:t>
      </w:r>
      <w:proofErr w:type="spellEnd"/>
      <w:r w:rsidRPr="00A5472A">
        <w:t xml:space="preserve"> </w:t>
      </w:r>
      <w:proofErr w:type="spellStart"/>
      <w:r w:rsidRPr="00A5472A">
        <w:t>akan</w:t>
      </w:r>
      <w:proofErr w:type="spellEnd"/>
      <w:r w:rsidRPr="00A5472A">
        <w:t xml:space="preserve"> </w:t>
      </w:r>
      <w:proofErr w:type="spellStart"/>
      <w:r w:rsidRPr="00A5472A">
        <w:t>memasukkan</w:t>
      </w:r>
      <w:proofErr w:type="spellEnd"/>
      <w:r w:rsidRPr="00A5472A">
        <w:t xml:space="preserve"> data </w:t>
      </w:r>
      <w:proofErr w:type="spellStart"/>
      <w:r w:rsidRPr="00A5472A">
        <w:t>melalui</w:t>
      </w:r>
      <w:proofErr w:type="spellEnd"/>
      <w:r w:rsidRPr="00A5472A">
        <w:t xml:space="preserve"> </w:t>
      </w:r>
      <w:proofErr w:type="spellStart"/>
      <w:r w:rsidRPr="00A5472A">
        <w:t>antarmuka</w:t>
      </w:r>
      <w:proofErr w:type="spellEnd"/>
      <w:r w:rsidRPr="00A5472A">
        <w:t xml:space="preserve"> </w:t>
      </w:r>
      <w:proofErr w:type="spellStart"/>
      <w:r w:rsidRPr="00A5472A">
        <w:t>pengguna</w:t>
      </w:r>
      <w:proofErr w:type="spellEnd"/>
      <w:r w:rsidRPr="00A5472A">
        <w:t xml:space="preserve"> </w:t>
      </w:r>
      <w:proofErr w:type="spellStart"/>
      <w:r w:rsidRPr="00A5472A">
        <w:t>grafis</w:t>
      </w:r>
      <w:proofErr w:type="spellEnd"/>
      <w:r w:rsidRPr="00A5472A">
        <w:t xml:space="preserve"> (GUI) dan NI MY </w:t>
      </w:r>
      <w:proofErr w:type="gramStart"/>
      <w:r w:rsidRPr="00A5472A">
        <w:t>RIO  ,</w:t>
      </w:r>
      <w:proofErr w:type="gramEnd"/>
      <w:r w:rsidRPr="00A5472A">
        <w:t xml:space="preserve"> yang juga </w:t>
      </w:r>
      <w:proofErr w:type="spellStart"/>
      <w:r w:rsidRPr="00A5472A">
        <w:t>akan</w:t>
      </w:r>
      <w:proofErr w:type="spellEnd"/>
      <w:r w:rsidRPr="00A5472A">
        <w:t xml:space="preserve"> </w:t>
      </w:r>
      <w:proofErr w:type="spellStart"/>
      <w:r w:rsidRPr="00A5472A">
        <w:t>menampilkan</w:t>
      </w:r>
      <w:proofErr w:type="spellEnd"/>
      <w:r w:rsidRPr="00A5472A">
        <w:t xml:space="preserve"> </w:t>
      </w:r>
      <w:proofErr w:type="spellStart"/>
      <w:r w:rsidRPr="00A5472A">
        <w:t>informasi</w:t>
      </w:r>
      <w:proofErr w:type="spellEnd"/>
      <w:r w:rsidRPr="00A5472A">
        <w:t xml:space="preserve"> yang </w:t>
      </w:r>
      <w:proofErr w:type="spellStart"/>
      <w:r w:rsidRPr="00A5472A">
        <w:t>dibutuhkan</w:t>
      </w:r>
      <w:proofErr w:type="spellEnd"/>
      <w:r w:rsidRPr="00A5472A">
        <w:t xml:space="preserve">. Selain </w:t>
      </w:r>
      <w:proofErr w:type="spellStart"/>
      <w:r w:rsidRPr="00A5472A">
        <w:t>itu</w:t>
      </w:r>
      <w:proofErr w:type="spellEnd"/>
      <w:r w:rsidRPr="00A5472A">
        <w:t xml:space="preserve">, GUI </w:t>
      </w:r>
      <w:proofErr w:type="spellStart"/>
      <w:r w:rsidRPr="00A5472A">
        <w:t>akan</w:t>
      </w:r>
      <w:proofErr w:type="spellEnd"/>
      <w:r w:rsidRPr="00A5472A">
        <w:t xml:space="preserve"> </w:t>
      </w:r>
      <w:proofErr w:type="spellStart"/>
      <w:r w:rsidRPr="00A5472A">
        <w:t>berfungsi</w:t>
      </w:r>
      <w:proofErr w:type="spellEnd"/>
      <w:r w:rsidRPr="00A5472A">
        <w:t xml:space="preserve"> </w:t>
      </w:r>
      <w:proofErr w:type="spellStart"/>
      <w:r w:rsidRPr="00A5472A">
        <w:t>sebagai</w:t>
      </w:r>
      <w:proofErr w:type="spellEnd"/>
      <w:r w:rsidRPr="00A5472A">
        <w:t xml:space="preserve"> </w:t>
      </w:r>
      <w:proofErr w:type="spellStart"/>
      <w:r w:rsidRPr="00A5472A">
        <w:t>alat</w:t>
      </w:r>
      <w:proofErr w:type="spellEnd"/>
      <w:r w:rsidRPr="00A5472A">
        <w:t xml:space="preserve"> </w:t>
      </w:r>
      <w:proofErr w:type="spellStart"/>
      <w:r w:rsidRPr="00A5472A">
        <w:t>kontrol</w:t>
      </w:r>
      <w:proofErr w:type="spellEnd"/>
      <w:r w:rsidRPr="00A5472A">
        <w:t xml:space="preserve"> dan </w:t>
      </w:r>
      <w:proofErr w:type="spellStart"/>
      <w:r w:rsidRPr="00A5472A">
        <w:t>memonitoring</w:t>
      </w:r>
      <w:proofErr w:type="spellEnd"/>
      <w:r w:rsidRPr="00A5472A">
        <w:t xml:space="preserve"> </w:t>
      </w:r>
      <w:proofErr w:type="spellStart"/>
      <w:r w:rsidRPr="00A5472A">
        <w:t>kecepatan</w:t>
      </w:r>
      <w:proofErr w:type="spellEnd"/>
      <w:r w:rsidRPr="00A5472A">
        <w:t xml:space="preserve"> </w:t>
      </w:r>
      <w:proofErr w:type="spellStart"/>
      <w:r w:rsidRPr="00A5472A">
        <w:t>setiap</w:t>
      </w:r>
      <w:proofErr w:type="spellEnd"/>
      <w:r w:rsidRPr="00A5472A">
        <w:t xml:space="preserve"> </w:t>
      </w:r>
      <w:proofErr w:type="spellStart"/>
      <w:proofErr w:type="gramStart"/>
      <w:r w:rsidRPr="00A5472A">
        <w:t>motor,arah</w:t>
      </w:r>
      <w:proofErr w:type="spellEnd"/>
      <w:proofErr w:type="gramEnd"/>
      <w:r w:rsidRPr="00A5472A">
        <w:t xml:space="preserve"> </w:t>
      </w:r>
      <w:proofErr w:type="spellStart"/>
      <w:r w:rsidRPr="00A5472A">
        <w:t>putar</w:t>
      </w:r>
      <w:proofErr w:type="spellEnd"/>
      <w:r w:rsidRPr="00A5472A">
        <w:t xml:space="preserve"> motor pada robot omni 3 </w:t>
      </w:r>
      <w:proofErr w:type="spellStart"/>
      <w:r w:rsidRPr="00A5472A">
        <w:t>roda</w:t>
      </w:r>
      <w:proofErr w:type="spellEnd"/>
      <w:r w:rsidRPr="00A5472A">
        <w:t xml:space="preserve"> </w:t>
      </w:r>
      <w:proofErr w:type="spellStart"/>
      <w:r w:rsidRPr="00A5472A">
        <w:t>ini</w:t>
      </w:r>
      <w:proofErr w:type="spellEnd"/>
      <w:r w:rsidRPr="00A5472A">
        <w:t xml:space="preserve"> </w:t>
      </w:r>
      <w:proofErr w:type="spellStart"/>
      <w:r w:rsidRPr="00A5472A">
        <w:t>sedangkan</w:t>
      </w:r>
      <w:proofErr w:type="spellEnd"/>
      <w:r w:rsidRPr="00A5472A">
        <w:t xml:space="preserve"> </w:t>
      </w:r>
      <w:proofErr w:type="spellStart"/>
      <w:r w:rsidRPr="00A5472A">
        <w:t>untuk</w:t>
      </w:r>
      <w:proofErr w:type="spellEnd"/>
      <w:r w:rsidRPr="00A5472A">
        <w:t xml:space="preserve"> MY RIO </w:t>
      </w:r>
      <w:proofErr w:type="spellStart"/>
      <w:r w:rsidRPr="00A5472A">
        <w:t>sendiri</w:t>
      </w:r>
      <w:proofErr w:type="spellEnd"/>
      <w:r w:rsidRPr="00A5472A">
        <w:t xml:space="preserve"> pada robot omni 3 </w:t>
      </w:r>
      <w:proofErr w:type="spellStart"/>
      <w:r w:rsidRPr="00A5472A">
        <w:t>roda</w:t>
      </w:r>
      <w:proofErr w:type="spellEnd"/>
      <w:r w:rsidRPr="00A5472A">
        <w:t xml:space="preserve"> </w:t>
      </w:r>
      <w:proofErr w:type="spellStart"/>
      <w:r w:rsidRPr="00A5472A">
        <w:t>digunakan</w:t>
      </w:r>
      <w:proofErr w:type="spellEnd"/>
      <w:r w:rsidRPr="00A5472A">
        <w:t xml:space="preserve"> </w:t>
      </w:r>
      <w:proofErr w:type="spellStart"/>
      <w:r w:rsidRPr="00A5472A">
        <w:t>untuk</w:t>
      </w:r>
      <w:proofErr w:type="spellEnd"/>
      <w:r w:rsidRPr="00A5472A">
        <w:t xml:space="preserve"> </w:t>
      </w:r>
      <w:proofErr w:type="spellStart"/>
      <w:r w:rsidRPr="00A5472A">
        <w:t>memprogram</w:t>
      </w:r>
      <w:proofErr w:type="spellEnd"/>
      <w:r w:rsidRPr="00A5472A">
        <w:t xml:space="preserve"> robot omni 3 </w:t>
      </w:r>
      <w:proofErr w:type="spellStart"/>
      <w:r w:rsidRPr="00A5472A">
        <w:t>roda</w:t>
      </w:r>
      <w:proofErr w:type="spellEnd"/>
      <w:r w:rsidRPr="00A5472A">
        <w:t xml:space="preserve"> agar </w:t>
      </w:r>
      <w:proofErr w:type="spellStart"/>
      <w:r w:rsidRPr="00A5472A">
        <w:t>bissa</w:t>
      </w:r>
      <w:proofErr w:type="spellEnd"/>
      <w:r w:rsidRPr="00A5472A">
        <w:t xml:space="preserve"> </w:t>
      </w:r>
      <w:proofErr w:type="spellStart"/>
      <w:r w:rsidRPr="00A5472A">
        <w:t>berjalan</w:t>
      </w:r>
      <w:proofErr w:type="spellEnd"/>
    </w:p>
    <w:p w14:paraId="46D604EE" w14:textId="77777777" w:rsidR="00557864" w:rsidRDefault="00896AD8" w:rsidP="00557864">
      <w:pPr>
        <w:pStyle w:val="Heading2"/>
      </w:pPr>
      <w:bookmarkStart w:id="5" w:name="_Toc149728746"/>
      <w:r>
        <w:t>2.2 System Requirements</w:t>
      </w:r>
      <w:bookmarkEnd w:id="5"/>
    </w:p>
    <w:p w14:paraId="09DF3FC7" w14:textId="6E3445E2" w:rsidR="00557864" w:rsidRPr="000B32F0" w:rsidRDefault="000B32F0" w:rsidP="00CE1B7D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njelas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ekni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ipakai</w:t>
      </w:r>
      <w:proofErr w:type="spellEnd"/>
    </w:p>
    <w:p w14:paraId="5910CCCC" w14:textId="105A3282" w:rsidR="000B32F0" w:rsidRPr="000B32F0" w:rsidRDefault="000B32F0" w:rsidP="000B32F0">
      <w:pPr>
        <w:pStyle w:val="Paragraf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Sensor Encoder:</w:t>
      </w:r>
    </w:p>
    <w:p w14:paraId="748D8134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Teknis:</w:t>
      </w:r>
    </w:p>
    <w:p w14:paraId="73A29296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Resolu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Minimal 1000 pulses per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rot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3EDE7782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mpatibilita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erintegr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779B892B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tahan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Tahan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cuac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anah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bola.</w:t>
      </w:r>
    </w:p>
    <w:p w14:paraId="24EA39BF" w14:textId="64CD8480" w:rsidR="000B32F0" w:rsidRPr="000B32F0" w:rsidRDefault="000B32F0" w:rsidP="000B32F0">
      <w:pPr>
        <w:pStyle w:val="Paragraf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 xml:space="preserve">Sensor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:</w:t>
      </w:r>
    </w:p>
    <w:p w14:paraId="48B6296E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Teknis:</w:t>
      </w:r>
    </w:p>
    <w:p w14:paraId="0F604106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resi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ngukur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1%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7AAB3168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 xml:space="preserve">Integrasi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mpatibel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sensor pada NI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149365C2" w14:textId="6EB56498" w:rsidR="000B32F0" w:rsidRPr="000B32F0" w:rsidRDefault="000B32F0" w:rsidP="000B32F0">
      <w:pPr>
        <w:pStyle w:val="Paragraf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Sensor IMU:</w:t>
      </w:r>
    </w:p>
    <w:p w14:paraId="75B38A6E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Teknis:</w:t>
      </w:r>
    </w:p>
    <w:p w14:paraId="03D29EB1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oleran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urang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1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rajat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dan 0.1 m/s²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rcepat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421EA22D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lastRenderedPageBreak/>
        <w:t xml:space="preserve">Integrasi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tersedia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husu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mpatibilita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2C4062D4" w14:textId="2F473A40" w:rsidR="000B32F0" w:rsidRPr="000B32F0" w:rsidRDefault="000B32F0" w:rsidP="000B32F0">
      <w:pPr>
        <w:pStyle w:val="Paragraf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PID:</w:t>
      </w:r>
    </w:p>
    <w:p w14:paraId="3D1C279F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Teknis:</w:t>
      </w:r>
    </w:p>
    <w:p w14:paraId="7C28D8F9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PID: Kode PID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ioptimalk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pada FPGA NI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4618BCF8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 xml:space="preserve">Tuning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inami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enyesuaik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parameter PID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elam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oper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3E166151" w14:textId="12798169" w:rsidR="000B32F0" w:rsidRPr="000B32F0" w:rsidRDefault="000B32F0" w:rsidP="000B32F0">
      <w:pPr>
        <w:pStyle w:val="Paragraf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 xml:space="preserve">Logika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:</w:t>
      </w:r>
    </w:p>
    <w:p w14:paraId="7BA0377D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Teknis:</w:t>
      </w:r>
    </w:p>
    <w:p w14:paraId="4C7DB929" w14:textId="77777777" w:rsidR="000B32F0" w:rsidRPr="000B32F0" w:rsidRDefault="000B32F0" w:rsidP="000B32F0">
      <w:pPr>
        <w:pStyle w:val="Paragraf"/>
        <w:ind w:left="284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Efisien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frekuen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ingg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anp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engorbank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akurat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0E353263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 xml:space="preserve">Integrasi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lancar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dan sensor.</w:t>
      </w:r>
    </w:p>
    <w:p w14:paraId="29DAC74C" w14:textId="369542FC" w:rsidR="000B32F0" w:rsidRPr="000B32F0" w:rsidRDefault="000B32F0" w:rsidP="000B32F0">
      <w:pPr>
        <w:pStyle w:val="Paragraf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 xml:space="preserve">Sensor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:</w:t>
      </w:r>
    </w:p>
    <w:p w14:paraId="491C8573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Teknis:</w:t>
      </w:r>
    </w:p>
    <w:p w14:paraId="66387A9F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Resolu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Resolu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lidar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amer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butuh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1FC50A8B" w14:textId="77777777" w:rsidR="000B32F0" w:rsidRP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Sensor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real-time.</w:t>
      </w:r>
    </w:p>
    <w:p w14:paraId="653235BC" w14:textId="1FD15905" w:rsidR="000B32F0" w:rsidRPr="000B32F0" w:rsidRDefault="000B32F0" w:rsidP="000B32F0">
      <w:pPr>
        <w:pStyle w:val="Paragraf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Grafi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(GUI):</w:t>
      </w:r>
    </w:p>
    <w:p w14:paraId="6A5764CC" w14:textId="77777777" w:rsidR="000B32F0" w:rsidRDefault="000B32F0" w:rsidP="000B32F0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0B32F0">
        <w:rPr>
          <w:rFonts w:ascii="Times New Roman" w:hAnsi="Times New Roman" w:cs="Times New Roman"/>
          <w:sz w:val="24"/>
          <w:szCs w:val="24"/>
        </w:rPr>
        <w:t>Teknis:</w:t>
      </w:r>
    </w:p>
    <w:p w14:paraId="4F6CF801" w14:textId="77777777" w:rsidR="000B32F0" w:rsidRDefault="000B32F0" w:rsidP="000B32F0">
      <w:pPr>
        <w:pStyle w:val="Paragraf"/>
        <w:ind w:left="284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Responsif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haru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merespon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    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06599454" w14:textId="6214B4E7" w:rsidR="000B32F0" w:rsidRPr="000B32F0" w:rsidRDefault="000B32F0" w:rsidP="000B32F0">
      <w:pPr>
        <w:pStyle w:val="Paragraf"/>
        <w:ind w:left="284" w:firstLine="0"/>
        <w:rPr>
          <w:rFonts w:ascii="Times New Roman" w:hAnsi="Times New Roman" w:cs="Times New Roman"/>
          <w:sz w:val="24"/>
          <w:szCs w:val="24"/>
        </w:rPr>
      </w:pP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mpatibilitas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Kompatibel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ukuran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B32F0">
        <w:rPr>
          <w:rFonts w:ascii="Times New Roman" w:hAnsi="Times New Roman" w:cs="Times New Roman"/>
          <w:sz w:val="24"/>
          <w:szCs w:val="24"/>
        </w:rPr>
        <w:t>layar</w:t>
      </w:r>
      <w:proofErr w:type="spellEnd"/>
      <w:r w:rsidRPr="000B32F0">
        <w:rPr>
          <w:rFonts w:ascii="Times New Roman" w:hAnsi="Times New Roman" w:cs="Times New Roman"/>
          <w:sz w:val="24"/>
          <w:szCs w:val="24"/>
        </w:rPr>
        <w:t>.</w:t>
      </w:r>
    </w:p>
    <w:p w14:paraId="04DA9AF8" w14:textId="1BF11948" w:rsidR="005500FA" w:rsidRDefault="00896AD8" w:rsidP="00CA256E">
      <w:pPr>
        <w:pStyle w:val="Heading2"/>
      </w:pPr>
      <w:bookmarkStart w:id="6" w:name="_Toc149728747"/>
      <w:r>
        <w:t>2.3</w:t>
      </w:r>
      <w:r w:rsidR="00557864">
        <w:t xml:space="preserve"> </w:t>
      </w:r>
      <w:r>
        <w:t>Tools and Technologies</w:t>
      </w:r>
      <w:bookmarkEnd w:id="6"/>
    </w:p>
    <w:p w14:paraId="655A7E23" w14:textId="77777777" w:rsidR="00D41163" w:rsidRPr="00D41163" w:rsidRDefault="00D41163" w:rsidP="00D4116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Lunak:</w:t>
      </w:r>
    </w:p>
    <w:p w14:paraId="074F77A2" w14:textId="442BF4C8" w:rsidR="00D41163" w:rsidRPr="00D41163" w:rsidRDefault="00D41163" w:rsidP="00D41163">
      <w:pPr>
        <w:pStyle w:val="ListParagraph"/>
        <w:ind w:left="384"/>
        <w:rPr>
          <w:rFonts w:ascii="Times New Roman" w:hAnsi="Times New Roman" w:cs="Times New Roman"/>
          <w:sz w:val="24"/>
          <w:szCs w:val="24"/>
        </w:rPr>
      </w:pPr>
      <w:r w:rsidRPr="00D41163">
        <w:rPr>
          <w:rFonts w:ascii="Times New Roman" w:hAnsi="Times New Roman" w:cs="Times New Roman"/>
          <w:sz w:val="24"/>
          <w:szCs w:val="24"/>
        </w:rPr>
        <w:t xml:space="preserve">LabVIEW: LabVIEW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luna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u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National Instruments,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ompatibel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. Ini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robot dan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. LabVIEW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milik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intuitif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coco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>.</w:t>
      </w:r>
    </w:p>
    <w:p w14:paraId="0EAD3255" w14:textId="77777777" w:rsidR="00D41163" w:rsidRPr="00D41163" w:rsidRDefault="00D41163" w:rsidP="00D41163">
      <w:pPr>
        <w:pStyle w:val="ListParagraph"/>
        <w:ind w:left="384"/>
        <w:rPr>
          <w:rFonts w:ascii="Times New Roman" w:hAnsi="Times New Roman" w:cs="Times New Roman"/>
          <w:sz w:val="24"/>
          <w:szCs w:val="24"/>
        </w:rPr>
      </w:pPr>
    </w:p>
    <w:p w14:paraId="6EDDE433" w14:textId="254D5717" w:rsidR="00D41163" w:rsidRPr="00D41163" w:rsidRDefault="00D41163" w:rsidP="00D4116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>:</w:t>
      </w:r>
    </w:p>
    <w:p w14:paraId="51885E21" w14:textId="77777777" w:rsidR="00D41163" w:rsidRPr="00D41163" w:rsidRDefault="00D41163" w:rsidP="00D41163">
      <w:pPr>
        <w:pStyle w:val="ListParagraph"/>
        <w:ind w:left="384"/>
        <w:rPr>
          <w:rFonts w:ascii="Times New Roman" w:hAnsi="Times New Roman" w:cs="Times New Roman"/>
          <w:sz w:val="24"/>
          <w:szCs w:val="24"/>
        </w:rPr>
      </w:pP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inti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roye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. Ini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platform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FPGA dan ARM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ngendali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dan sensor robot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beroda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ibenar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arena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ngintegrasi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sensor dan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canggih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>.</w:t>
      </w:r>
    </w:p>
    <w:p w14:paraId="778FFD83" w14:textId="77777777" w:rsidR="00D41163" w:rsidRPr="00D41163" w:rsidRDefault="00D41163" w:rsidP="00D41163">
      <w:pPr>
        <w:pStyle w:val="ListParagraph"/>
        <w:ind w:left="384"/>
        <w:rPr>
          <w:rFonts w:ascii="Times New Roman" w:hAnsi="Times New Roman" w:cs="Times New Roman"/>
          <w:sz w:val="24"/>
          <w:szCs w:val="24"/>
        </w:rPr>
      </w:pPr>
    </w:p>
    <w:p w14:paraId="69FD8F83" w14:textId="77777777" w:rsidR="00D41163" w:rsidRPr="00D41163" w:rsidRDefault="00D41163" w:rsidP="00D4116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41163">
        <w:rPr>
          <w:rFonts w:ascii="Times New Roman" w:hAnsi="Times New Roman" w:cs="Times New Roman"/>
          <w:sz w:val="24"/>
          <w:szCs w:val="24"/>
        </w:rPr>
        <w:lastRenderedPageBreak/>
        <w:t xml:space="preserve">Motor dan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Motor: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milih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motor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torsi dan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dalah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unc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ngendal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motor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ompatibel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iperhitung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>.</w:t>
      </w:r>
    </w:p>
    <w:p w14:paraId="3F77776C" w14:textId="77777777" w:rsidR="00D41163" w:rsidRPr="00D41163" w:rsidRDefault="00D41163" w:rsidP="00D41163">
      <w:pPr>
        <w:pStyle w:val="ListParagraph"/>
        <w:ind w:left="384"/>
        <w:rPr>
          <w:rFonts w:ascii="Times New Roman" w:hAnsi="Times New Roman" w:cs="Times New Roman"/>
          <w:sz w:val="24"/>
          <w:szCs w:val="24"/>
        </w:rPr>
      </w:pPr>
    </w:p>
    <w:p w14:paraId="652D341D" w14:textId="77777777" w:rsidR="00D41163" w:rsidRPr="00D41163" w:rsidRDefault="00D41163" w:rsidP="00D4116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D41163">
        <w:rPr>
          <w:rFonts w:ascii="Times New Roman" w:hAnsi="Times New Roman" w:cs="Times New Roman"/>
          <w:sz w:val="24"/>
          <w:szCs w:val="24"/>
        </w:rPr>
        <w:t xml:space="preserve">Sensor: Sensor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encoder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opti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, sensor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, dan sensor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mosis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ngukur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robot. Sensor-sensor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nting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kuras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ndal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>.</w:t>
      </w:r>
    </w:p>
    <w:p w14:paraId="12351A20" w14:textId="77777777" w:rsidR="00D41163" w:rsidRPr="00D41163" w:rsidRDefault="00D41163" w:rsidP="00D41163">
      <w:pPr>
        <w:pStyle w:val="ListParagraph"/>
        <w:ind w:left="384"/>
        <w:rPr>
          <w:rFonts w:ascii="Times New Roman" w:hAnsi="Times New Roman" w:cs="Times New Roman"/>
          <w:sz w:val="24"/>
          <w:szCs w:val="24"/>
        </w:rPr>
      </w:pPr>
    </w:p>
    <w:p w14:paraId="1A37EC15" w14:textId="77777777" w:rsidR="00D41163" w:rsidRPr="00D41163" w:rsidRDefault="00D41163" w:rsidP="00D41163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kani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: Ini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ncakup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roda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bingka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lain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iperlu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meraki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bola.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ilih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bergantung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esain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 xml:space="preserve"> robot yang </w:t>
      </w:r>
      <w:proofErr w:type="spellStart"/>
      <w:r w:rsidRPr="00D41163">
        <w:rPr>
          <w:rFonts w:ascii="Times New Roman" w:hAnsi="Times New Roman" w:cs="Times New Roman"/>
          <w:sz w:val="24"/>
          <w:szCs w:val="24"/>
        </w:rPr>
        <w:t>disetujui</w:t>
      </w:r>
      <w:proofErr w:type="spellEnd"/>
      <w:r w:rsidRPr="00D41163">
        <w:rPr>
          <w:rFonts w:ascii="Times New Roman" w:hAnsi="Times New Roman" w:cs="Times New Roman"/>
          <w:sz w:val="24"/>
          <w:szCs w:val="24"/>
        </w:rPr>
        <w:t>.</w:t>
      </w:r>
    </w:p>
    <w:p w14:paraId="4C04EE9D" w14:textId="77777777" w:rsidR="005500FA" w:rsidRPr="005500FA" w:rsidRDefault="005500FA" w:rsidP="005500FA"/>
    <w:p w14:paraId="2FAC5E64" w14:textId="4F7BA517" w:rsidR="000E29E4" w:rsidRDefault="0091464C" w:rsidP="0091464C">
      <w:pPr>
        <w:pStyle w:val="Heading2"/>
      </w:pPr>
      <w:r>
        <w:t>2.4 Target specification</w:t>
      </w:r>
    </w:p>
    <w:p w14:paraId="458FEF1C" w14:textId="317B32D5" w:rsidR="000D18CD" w:rsidRPr="00CE1B7D" w:rsidRDefault="000D18CD" w:rsidP="00CE1B7D">
      <w:pPr>
        <w:pStyle w:val="Caption"/>
      </w:pPr>
      <w:r w:rsidRPr="00CE1B7D">
        <w:t xml:space="preserve">Tabel </w:t>
      </w:r>
      <w:fldSimple w:instr=" SEQ Tabel \* ARABIC ">
        <w:r w:rsidRPr="00CE1B7D">
          <w:t>1</w:t>
        </w:r>
      </w:fldSimple>
      <w:r w:rsidRPr="00CE1B7D">
        <w:t>.</w:t>
      </w:r>
      <w:r w:rsidR="000F5737" w:rsidRPr="00CE1B7D">
        <w:t xml:space="preserve"> Tabel caption.</w:t>
      </w:r>
    </w:p>
    <w:tbl>
      <w:tblPr>
        <w:tblStyle w:val="GridTable4-Accent2"/>
        <w:tblW w:w="9375" w:type="dxa"/>
        <w:tblLook w:val="04A0" w:firstRow="1" w:lastRow="0" w:firstColumn="1" w:lastColumn="0" w:noHBand="0" w:noVBand="1"/>
      </w:tblPr>
      <w:tblGrid>
        <w:gridCol w:w="920"/>
        <w:gridCol w:w="5164"/>
        <w:gridCol w:w="1871"/>
        <w:gridCol w:w="1420"/>
      </w:tblGrid>
      <w:tr w:rsidR="00A5472A" w:rsidRPr="00871709" w14:paraId="40F56687" w14:textId="77777777" w:rsidTr="009146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  <w:hideMark/>
          </w:tcPr>
          <w:p w14:paraId="1AE3BE1E" w14:textId="1F64CBA4" w:rsidR="00C822AA" w:rsidRPr="00C81AFA" w:rsidRDefault="00C81AFA" w:rsidP="0091464C">
            <w:pPr>
              <w:jc w:val="center"/>
              <w:rPr>
                <w:lang w:val="en-ID"/>
              </w:rPr>
            </w:pPr>
            <w:r w:rsidRPr="00C81AFA">
              <w:rPr>
                <w:lang w:val="en-ID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2E014497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Description</w:t>
            </w:r>
          </w:p>
        </w:tc>
        <w:tc>
          <w:tcPr>
            <w:tcW w:w="0" w:type="auto"/>
            <w:vAlign w:val="center"/>
            <w:hideMark/>
          </w:tcPr>
          <w:p w14:paraId="01B11779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Measurement Metric</w:t>
            </w:r>
          </w:p>
        </w:tc>
        <w:tc>
          <w:tcPr>
            <w:tcW w:w="0" w:type="auto"/>
            <w:vAlign w:val="center"/>
            <w:hideMark/>
          </w:tcPr>
          <w:p w14:paraId="01DE1C6E" w14:textId="77777777" w:rsidR="00C822AA" w:rsidRPr="00871709" w:rsidRDefault="00C822AA" w:rsidP="009146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val="en-ID"/>
              </w:rPr>
            </w:pPr>
            <w:r w:rsidRPr="00871709">
              <w:rPr>
                <w:color w:val="auto"/>
                <w:lang w:val="en-ID"/>
              </w:rPr>
              <w:t>Target Value</w:t>
            </w:r>
          </w:p>
        </w:tc>
      </w:tr>
      <w:tr w:rsidR="00A5472A" w:rsidRPr="000E29E4" w14:paraId="2AC073A1" w14:textId="77777777" w:rsidTr="000E29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6B2D38" w14:textId="3B0614B1" w:rsidR="00C822AA" w:rsidRPr="00C822AA" w:rsidRDefault="00C822AA" w:rsidP="00871709">
            <w:pPr>
              <w:rPr>
                <w:lang w:val="en-ID"/>
              </w:rPr>
            </w:pPr>
          </w:p>
        </w:tc>
        <w:tc>
          <w:tcPr>
            <w:tcW w:w="0" w:type="auto"/>
            <w:hideMark/>
          </w:tcPr>
          <w:p w14:paraId="27B289EC" w14:textId="19D96CF5" w:rsidR="00C822AA" w:rsidRPr="00C822AA" w:rsidRDefault="00A5472A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en-ID"/>
              </w:rPr>
              <w:t xml:space="preserve">Robot </w:t>
            </w:r>
            <w:proofErr w:type="spellStart"/>
            <w:r>
              <w:rPr>
                <w:lang w:val="en-ID"/>
              </w:rPr>
              <w:t>berjal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proofErr w:type="gramStart"/>
            <w:r>
              <w:rPr>
                <w:lang w:val="en-ID"/>
              </w:rPr>
              <w:t>maju,mundur</w:t>
            </w:r>
            <w:proofErr w:type="gramEnd"/>
            <w:r>
              <w:rPr>
                <w:lang w:val="en-ID"/>
              </w:rPr>
              <w:t>,kanan,kiri</w:t>
            </w:r>
            <w:proofErr w:type="spellEnd"/>
            <w:r>
              <w:rPr>
                <w:lang w:val="en-ID"/>
              </w:rPr>
              <w:t xml:space="preserve"> dan </w:t>
            </w:r>
            <w:proofErr w:type="spellStart"/>
            <w:r>
              <w:rPr>
                <w:lang w:val="en-ID"/>
              </w:rPr>
              <w:t>putar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mengunakan</w:t>
            </w:r>
            <w:proofErr w:type="spellEnd"/>
            <w:r>
              <w:rPr>
                <w:lang w:val="en-ID"/>
              </w:rPr>
              <w:t xml:space="preserve"> invers kinematic</w:t>
            </w:r>
          </w:p>
        </w:tc>
        <w:tc>
          <w:tcPr>
            <w:tcW w:w="0" w:type="auto"/>
            <w:hideMark/>
          </w:tcPr>
          <w:p w14:paraId="0761EEA4" w14:textId="379A8812" w:rsidR="00C822AA" w:rsidRPr="00C822AA" w:rsidRDefault="00C822AA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</w:p>
        </w:tc>
        <w:tc>
          <w:tcPr>
            <w:tcW w:w="0" w:type="auto"/>
            <w:hideMark/>
          </w:tcPr>
          <w:p w14:paraId="530CBD21" w14:textId="2C781D7A" w:rsidR="00C822AA" w:rsidRPr="00C822AA" w:rsidRDefault="00A5472A" w:rsidP="008717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ID"/>
              </w:rPr>
            </w:pPr>
            <w:proofErr w:type="gramStart"/>
            <w:r>
              <w:rPr>
                <w:lang w:val="en-ID"/>
              </w:rPr>
              <w:t>X,Y</w:t>
            </w:r>
            <w:proofErr w:type="gramEnd"/>
            <w:r>
              <w:rPr>
                <w:lang w:val="en-ID"/>
              </w:rPr>
              <w:t xml:space="preserve"> Dan Arah </w:t>
            </w:r>
            <w:proofErr w:type="spellStart"/>
            <w:r>
              <w:rPr>
                <w:lang w:val="en-ID"/>
              </w:rPr>
              <w:t>Putar</w:t>
            </w:r>
            <w:proofErr w:type="spellEnd"/>
          </w:p>
        </w:tc>
      </w:tr>
      <w:tr w:rsidR="00A5472A" w:rsidRPr="000E29E4" w14:paraId="7D079EC4" w14:textId="77777777" w:rsidTr="000E29E4">
        <w:trPr>
          <w:trHeight w:val="11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420BCC2" w14:textId="4FC2004C" w:rsidR="00C822AA" w:rsidRPr="00C822AA" w:rsidRDefault="00C822AA" w:rsidP="00871709">
            <w:pPr>
              <w:rPr>
                <w:lang w:val="en-ID"/>
              </w:rPr>
            </w:pPr>
          </w:p>
        </w:tc>
        <w:tc>
          <w:tcPr>
            <w:tcW w:w="0" w:type="auto"/>
            <w:hideMark/>
          </w:tcPr>
          <w:p w14:paraId="66F62D13" w14:textId="7585CB51" w:rsidR="00C822AA" w:rsidRPr="00C822AA" w:rsidRDefault="00D7201B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  <w:r>
              <w:rPr>
                <w:lang w:val="en-ID"/>
              </w:rPr>
              <w:t xml:space="preserve">Robot di control </w:t>
            </w:r>
            <w:proofErr w:type="spellStart"/>
            <w:r>
              <w:rPr>
                <w:lang w:val="en-ID"/>
              </w:rPr>
              <w:t>jarak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jauh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dengan</w:t>
            </w:r>
            <w:proofErr w:type="spellEnd"/>
            <w:r>
              <w:rPr>
                <w:lang w:val="en-ID"/>
              </w:rPr>
              <w:t xml:space="preserve"> </w:t>
            </w:r>
            <w:proofErr w:type="spellStart"/>
            <w:r>
              <w:rPr>
                <w:lang w:val="en-ID"/>
              </w:rPr>
              <w:t>menggunakan</w:t>
            </w:r>
            <w:proofErr w:type="spellEnd"/>
            <w:r>
              <w:rPr>
                <w:lang w:val="en-ID"/>
              </w:rPr>
              <w:t xml:space="preserve"> my </w:t>
            </w:r>
            <w:proofErr w:type="spellStart"/>
            <w:r>
              <w:rPr>
                <w:lang w:val="en-ID"/>
              </w:rPr>
              <w:t>rio</w:t>
            </w:r>
            <w:proofErr w:type="spellEnd"/>
          </w:p>
        </w:tc>
        <w:tc>
          <w:tcPr>
            <w:tcW w:w="0" w:type="auto"/>
            <w:hideMark/>
          </w:tcPr>
          <w:p w14:paraId="0D2C2080" w14:textId="7D9BCA97" w:rsidR="00C822AA" w:rsidRPr="00C822AA" w:rsidRDefault="00C822AA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</w:p>
        </w:tc>
        <w:tc>
          <w:tcPr>
            <w:tcW w:w="0" w:type="auto"/>
            <w:hideMark/>
          </w:tcPr>
          <w:p w14:paraId="70E785DF" w14:textId="1F9D4821" w:rsidR="00C822AA" w:rsidRPr="00C822AA" w:rsidRDefault="00C822AA" w:rsidP="008717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ID"/>
              </w:rPr>
            </w:pPr>
          </w:p>
        </w:tc>
      </w:tr>
    </w:tbl>
    <w:p w14:paraId="33D5B071" w14:textId="77777777" w:rsidR="00C822AA" w:rsidRDefault="00C822AA" w:rsidP="00557864"/>
    <w:p w14:paraId="3B7EE51E" w14:textId="6AA8C834" w:rsidR="00896AD8" w:rsidRDefault="00896AD8" w:rsidP="00896AD8">
      <w:pPr>
        <w:pStyle w:val="Heading1"/>
      </w:pPr>
      <w:bookmarkStart w:id="7" w:name="_Toc149728748"/>
      <w:r>
        <w:t>3</w:t>
      </w:r>
      <w:r w:rsidR="00557864">
        <w:t xml:space="preserve"> </w:t>
      </w:r>
      <w:r>
        <w:t>Conceptual Design</w:t>
      </w:r>
      <w:bookmarkEnd w:id="7"/>
    </w:p>
    <w:p w14:paraId="46120ADE" w14:textId="72B91B83" w:rsidR="00557864" w:rsidRDefault="00896AD8" w:rsidP="00557864">
      <w:pPr>
        <w:pStyle w:val="Heading2"/>
      </w:pPr>
      <w:bookmarkStart w:id="8" w:name="_Toc149728749"/>
      <w:r>
        <w:t>3.1</w:t>
      </w:r>
      <w:r w:rsidR="00557864">
        <w:t xml:space="preserve"> </w:t>
      </w:r>
      <w:r>
        <w:t>System Architecture</w:t>
      </w:r>
      <w:bookmarkEnd w:id="8"/>
    </w:p>
    <w:p w14:paraId="6F14F51F" w14:textId="77777777" w:rsidR="007B52C8" w:rsidRDefault="00896AD8" w:rsidP="00391DF1">
      <w:pPr>
        <w:pStyle w:val="Paragraf"/>
      </w:pPr>
      <w:r>
        <w:t>Illustrate the high-level architecture of the system, including the GUI and control logic.</w:t>
      </w:r>
    </w:p>
    <w:p w14:paraId="7EFD2171" w14:textId="1161C6D1" w:rsidR="007B52C8" w:rsidRDefault="00896AD8" w:rsidP="007B52C8">
      <w:pPr>
        <w:pStyle w:val="Heading2"/>
      </w:pPr>
      <w:bookmarkStart w:id="9" w:name="_Toc149728750"/>
      <w:r>
        <w:t>3.2 Interface Design</w:t>
      </w:r>
      <w:bookmarkEnd w:id="9"/>
    </w:p>
    <w:p w14:paraId="2E79AEC9" w14:textId="77777777" w:rsidR="007B52C8" w:rsidRDefault="00896AD8" w:rsidP="00391DF1">
      <w:pPr>
        <w:pStyle w:val="Paragraf"/>
      </w:pPr>
      <w:r>
        <w:t>Sketch the preliminary design of the GUI, focusing on user interaction and experience.</w:t>
      </w:r>
    </w:p>
    <w:p w14:paraId="5BEC3660" w14:textId="77777777" w:rsidR="007B52C8" w:rsidRDefault="00896AD8" w:rsidP="007B52C8">
      <w:pPr>
        <w:pStyle w:val="Heading2"/>
      </w:pPr>
      <w:bookmarkStart w:id="10" w:name="_Toc149728751"/>
      <w:r>
        <w:t>3.3 Control Algorithm Design</w:t>
      </w:r>
      <w:bookmarkEnd w:id="10"/>
    </w:p>
    <w:p w14:paraId="50423E6E" w14:textId="558FDD3A" w:rsidR="00896AD8" w:rsidRDefault="00896AD8" w:rsidP="00391DF1">
      <w:pPr>
        <w:pStyle w:val="Paragraf"/>
      </w:pPr>
      <w:r>
        <w:t>Outline the design of control algorithms and data processing workflows.</w:t>
      </w:r>
    </w:p>
    <w:p w14:paraId="1861DD73" w14:textId="01626FEC" w:rsidR="00896AD8" w:rsidRDefault="00896AD8" w:rsidP="00896AD8">
      <w:pPr>
        <w:pStyle w:val="Heading1"/>
      </w:pPr>
      <w:bookmarkStart w:id="11" w:name="_Toc149728752"/>
      <w:r>
        <w:t>4</w:t>
      </w:r>
      <w:r w:rsidR="00386AA3">
        <w:t xml:space="preserve"> </w:t>
      </w:r>
      <w:r>
        <w:t>Detailed Design and Development</w:t>
      </w:r>
      <w:bookmarkEnd w:id="11"/>
    </w:p>
    <w:p w14:paraId="30280A7C" w14:textId="0DD923A5" w:rsidR="00386AA3" w:rsidRDefault="00896AD8" w:rsidP="00D86C9B">
      <w:pPr>
        <w:pStyle w:val="Heading2"/>
      </w:pPr>
      <w:bookmarkStart w:id="12" w:name="_Toc149728753"/>
      <w:r>
        <w:t>4.1 Component Design</w:t>
      </w:r>
      <w:bookmarkEnd w:id="12"/>
    </w:p>
    <w:p w14:paraId="3564441C" w14:textId="4F128E0F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r w:rsidRPr="004F02AE">
        <w:rPr>
          <w:rFonts w:ascii="Times New Roman" w:hAnsi="Times New Roman" w:cs="Times New Roman"/>
          <w:sz w:val="24"/>
          <w:szCs w:val="24"/>
        </w:rPr>
        <w:t xml:space="preserve">Sensor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Balik:</w:t>
      </w:r>
    </w:p>
    <w:p w14:paraId="6295B5E5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246FF639" w14:textId="38B83320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Encode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od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7645AEFD" w14:textId="336490CF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.</w:t>
      </w:r>
    </w:p>
    <w:p w14:paraId="6A570848" w14:textId="02C89475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lastRenderedPageBreak/>
        <w:t xml:space="preserve">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IMU (Inertial Measurement Unit)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156822EE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ungsiona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32208349" w14:textId="3AD80ECF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ensor encode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laca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od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24594D94" w14:textId="63FC4BAC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ktua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.</w:t>
      </w:r>
    </w:p>
    <w:p w14:paraId="46EB401B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    </w:t>
      </w:r>
      <w:r w:rsidRPr="004F02AE">
        <w:rPr>
          <w:rFonts w:ascii="Times New Roman" w:hAnsi="Times New Roman" w:cs="Times New Roman"/>
          <w:sz w:val="24"/>
          <w:szCs w:val="24"/>
        </w:rPr>
        <w:t xml:space="preserve">IMU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13E9B6FA" w14:textId="1F2E4EEA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ID:</w:t>
      </w:r>
    </w:p>
    <w:p w14:paraId="081D4CDF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>Modul:</w:t>
      </w:r>
    </w:p>
    <w:p w14:paraId="671AB564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>Proportional, Integral, dan Derivative (PID) Controller.</w:t>
      </w:r>
    </w:p>
    <w:p w14:paraId="06ADA7E1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ungsiona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510FAD18" w14:textId="77777777" w:rsid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od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re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ensor.</w:t>
      </w:r>
    </w:p>
    <w:p w14:paraId="6C263A40" w14:textId="06FDF3F6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Tuning parameter PID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overshooti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sil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erlebih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1195A4A9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3.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34DAA12A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4265A3D2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Logik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504A87C7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ungsiona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5647CAFD" w14:textId="6E3D3811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and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uj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uju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rtent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apa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bola.</w:t>
      </w:r>
    </w:p>
    <w:p w14:paraId="1B4322C1" w14:textId="4357AAD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-    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integras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ID Controlle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putus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cerd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79990D97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4.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7FAB64FE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6D4E7050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ambah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lida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amer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).</w:t>
      </w:r>
    </w:p>
    <w:p w14:paraId="753799A1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ungsiona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710DBD55" w14:textId="210C2D15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detek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inta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kitar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.</w:t>
      </w:r>
    </w:p>
    <w:p w14:paraId="37254BDB" w14:textId="23668D8A" w:rsidR="004F02AE" w:rsidRPr="004F02AE" w:rsidRDefault="004F02AE" w:rsidP="004F02AE">
      <w:pPr>
        <w:pStyle w:val="Paragraf"/>
        <w:ind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-    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implementas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hindar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ubah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jalur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2CDBF2A4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5.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Grafi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(GUI):</w:t>
      </w:r>
    </w:p>
    <w:p w14:paraId="0CF84E81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>Modul:</w:t>
      </w:r>
    </w:p>
    <w:p w14:paraId="2CE864EF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Grafi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6A74F5E5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ungsiona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240A4090" w14:textId="4BBC1260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lastRenderedPageBreak/>
        <w:t>Menampil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mp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al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visual.</w:t>
      </w:r>
    </w:p>
    <w:p w14:paraId="385B9D25" w14:textId="7D6B839F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ber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an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.</w:t>
      </w:r>
    </w:p>
    <w:p w14:paraId="21789B37" w14:textId="6283CF76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ast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intuitif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udah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esponsif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18951AF8" w14:textId="1B6056A8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 w:rsidRPr="004F02AE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ta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2B38647A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>Modul:</w:t>
      </w:r>
    </w:p>
    <w:p w14:paraId="2D7361A1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tam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3E753801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ungsiona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31F24206" w14:textId="340A0AEC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integras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ensor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72939569" w14:textId="621755ED" w:rsidR="004F02AE" w:rsidRP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jalan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seluruh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iingin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499BC211" w14:textId="60F35F7F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.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rogram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(LabVIEW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latform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):</w:t>
      </w:r>
    </w:p>
    <w:p w14:paraId="7770D898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3F3237EE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LabVIEW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latform N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049870EB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ungsiona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4B726541" w14:textId="77777777" w:rsidR="004F02AE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atur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aramete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7D79564C" w14:textId="5784CBDA" w:rsidR="00896AD8" w:rsidRDefault="004F02AE" w:rsidP="004F02AE">
      <w:pPr>
        <w:pStyle w:val="Paragraf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fasilit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integr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mpone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odu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1F2141F8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5FF906C7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222477AB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2FA99D6B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1E6E8E45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63DBB242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636D628D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76E19F10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2A9AC993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4EC55A92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0B82CBB9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6B2C92DD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77769CFD" w14:textId="77777777" w:rsid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7E70B249" w14:textId="77777777" w:rsidR="004F02AE" w:rsidRPr="004F02AE" w:rsidRDefault="004F02AE" w:rsidP="004F02AE">
      <w:pPr>
        <w:pStyle w:val="Paragraf"/>
        <w:rPr>
          <w:rFonts w:ascii="Times New Roman" w:hAnsi="Times New Roman" w:cs="Times New Roman"/>
          <w:sz w:val="24"/>
          <w:szCs w:val="24"/>
        </w:rPr>
      </w:pPr>
    </w:p>
    <w:p w14:paraId="2F86B25F" w14:textId="77777777" w:rsidR="00386AA3" w:rsidRDefault="00896AD8" w:rsidP="00D86C9B">
      <w:pPr>
        <w:pStyle w:val="Heading2"/>
      </w:pPr>
      <w:bookmarkStart w:id="13" w:name="_Toc149728754"/>
      <w:r>
        <w:t>4.2 Coding and Implementation</w:t>
      </w:r>
      <w:bookmarkEnd w:id="13"/>
    </w:p>
    <w:p w14:paraId="32F0936D" w14:textId="35DB0CCC" w:rsidR="00896AD8" w:rsidRDefault="00896AD8" w:rsidP="00391DF1">
      <w:pPr>
        <w:pStyle w:val="Paragraf"/>
      </w:pPr>
      <w:r>
        <w:t>Document the coding process, adopted standards, and implementation challenges.</w:t>
      </w:r>
    </w:p>
    <w:p w14:paraId="02665152" w14:textId="0BA3E02B" w:rsidR="00386AA3" w:rsidRDefault="00896AD8" w:rsidP="00D86C9B">
      <w:pPr>
        <w:pStyle w:val="Heading2"/>
      </w:pPr>
      <w:bookmarkStart w:id="14" w:name="_Toc149728755"/>
      <w:r>
        <w:t>4.3 Integration</w:t>
      </w:r>
      <w:bookmarkEnd w:id="14"/>
    </w:p>
    <w:p w14:paraId="52549324" w14:textId="4061C8EF" w:rsidR="00896AD8" w:rsidRDefault="00896AD8" w:rsidP="00391DF1">
      <w:pPr>
        <w:pStyle w:val="Paragraf"/>
      </w:pPr>
      <w:r>
        <w:t>Discuss the integration of GUI with the control system, and among different system components.</w:t>
      </w:r>
    </w:p>
    <w:p w14:paraId="4D0194E0" w14:textId="77777777" w:rsidR="00161D99" w:rsidRDefault="00161D99" w:rsidP="00391DF1">
      <w:pPr>
        <w:pStyle w:val="Paragraf"/>
      </w:pPr>
    </w:p>
    <w:p w14:paraId="7D57F2D0" w14:textId="4D286F09" w:rsidR="000E1AC1" w:rsidRDefault="00896AD8" w:rsidP="00D86C9B">
      <w:pPr>
        <w:pStyle w:val="Heading2"/>
      </w:pPr>
      <w:bookmarkStart w:id="15" w:name="_Toc149728756"/>
      <w:r>
        <w:t>4.4</w:t>
      </w:r>
      <w:r w:rsidR="000E1AC1">
        <w:t xml:space="preserve"> </w:t>
      </w:r>
      <w:r>
        <w:t>Unique Features</w:t>
      </w:r>
      <w:bookmarkEnd w:id="15"/>
    </w:p>
    <w:p w14:paraId="29A0A97D" w14:textId="386B2011" w:rsidR="00161D99" w:rsidRPr="004F02AE" w:rsidRDefault="00161D99" w:rsidP="00161D99">
      <w:pPr>
        <w:pStyle w:val="Paragraf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1392F622" w14:textId="77777777" w:rsidR="00161D99" w:rsidRPr="004F02AE" w:rsidRDefault="00161D99" w:rsidP="00161D99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orot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unggul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latform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endali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. N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yedia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uat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rintegr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rmas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FPGA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roses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arale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cepat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7B9B8922" w14:textId="38F51840" w:rsidR="00161D99" w:rsidRPr="004F02AE" w:rsidRDefault="00161D99" w:rsidP="00161D99">
      <w:pPr>
        <w:pStyle w:val="Paragraf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rkin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397417BB" w14:textId="56127515" w:rsidR="00161D99" w:rsidRPr="004F02AE" w:rsidRDefault="00161D99" w:rsidP="00161D99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orot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rkin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ensor IMU (Inertial Measurement Unit)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ebih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anjut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rient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F02AE">
        <w:rPr>
          <w:rFonts w:ascii="Times New Roman" w:hAnsi="Times New Roman" w:cs="Times New Roman"/>
          <w:sz w:val="24"/>
          <w:szCs w:val="24"/>
        </w:rPr>
        <w:t>robot.Integrasi</w:t>
      </w:r>
      <w:proofErr w:type="spellEnd"/>
      <w:proofErr w:type="gramEnd"/>
      <w:r w:rsidRPr="004F02AE">
        <w:rPr>
          <w:rFonts w:ascii="Times New Roman" w:hAnsi="Times New Roman" w:cs="Times New Roman"/>
          <w:sz w:val="24"/>
          <w:szCs w:val="24"/>
        </w:rPr>
        <w:t xml:space="preserve"> 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pt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lida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mampu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navig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etek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bje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009299E5" w14:textId="43268CD1" w:rsidR="00161D99" w:rsidRPr="004F02AE" w:rsidRDefault="00161D99" w:rsidP="00161D99">
      <w:pPr>
        <w:pStyle w:val="Paragraf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optimal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ID:</w:t>
      </w:r>
    </w:p>
    <w:p w14:paraId="4B8B9F2A" w14:textId="44562DC1" w:rsidR="00161D99" w:rsidRPr="004F02AE" w:rsidRDefault="00161D99" w:rsidP="00161D99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orot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ID (Proportional-Integral-Derivative)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ioptimal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endal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re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F02AE">
        <w:rPr>
          <w:rFonts w:ascii="Times New Roman" w:hAnsi="Times New Roman" w:cs="Times New Roman"/>
          <w:sz w:val="24"/>
          <w:szCs w:val="24"/>
        </w:rPr>
        <w:t>tinggi.Penggunaan</w:t>
      </w:r>
      <w:proofErr w:type="spellEnd"/>
      <w:proofErr w:type="gram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kni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atur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ID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tomati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daptif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goptimal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espon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4E3C8C04" w14:textId="7990CD72" w:rsidR="00161D99" w:rsidRPr="004F02AE" w:rsidRDefault="00161D99" w:rsidP="00161D99">
      <w:pPr>
        <w:pStyle w:val="Paragraf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itingkat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00DC19FA" w14:textId="506097B9" w:rsidR="00161D99" w:rsidRPr="004F02AE" w:rsidRDefault="00161D99" w:rsidP="00161D99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orot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optimal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antau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4F02AE">
        <w:rPr>
          <w:rFonts w:ascii="Times New Roman" w:hAnsi="Times New Roman" w:cs="Times New Roman"/>
          <w:sz w:val="24"/>
          <w:szCs w:val="24"/>
        </w:rPr>
        <w:t>kontrol.Integrasi</w:t>
      </w:r>
      <w:proofErr w:type="spellEnd"/>
      <w:proofErr w:type="gram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ntarmuk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web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luler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awas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jara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jauh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34F03E08" w14:textId="31C08DC8" w:rsidR="00161D99" w:rsidRPr="004F02AE" w:rsidRDefault="00161D99" w:rsidP="00161D99">
      <w:pPr>
        <w:pStyle w:val="Paragraf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elajar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si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7F889331" w14:textId="77777777" w:rsidR="00161D99" w:rsidRPr="004F02AE" w:rsidRDefault="00161D99" w:rsidP="00161D99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Jik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relev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orot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lgoritm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elajar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si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daptabilit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ingkunganny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trateg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main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bola.</w:t>
      </w:r>
    </w:p>
    <w:p w14:paraId="198E432F" w14:textId="6B1C24E6" w:rsidR="00161D99" w:rsidRPr="004F02AE" w:rsidRDefault="00161D99" w:rsidP="00161D99">
      <w:pPr>
        <w:pStyle w:val="Paragraf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tomati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:</w:t>
      </w:r>
    </w:p>
    <w:p w14:paraId="66C5279F" w14:textId="16F46333" w:rsidR="00896AD8" w:rsidRPr="004F02AE" w:rsidRDefault="00161D99" w:rsidP="00161D99">
      <w:pPr>
        <w:pStyle w:val="Paragraf"/>
        <w:rPr>
          <w:rFonts w:ascii="Times New Roman" w:hAnsi="Times New Roman" w:cs="Times New Roman"/>
          <w:sz w:val="24"/>
          <w:szCs w:val="24"/>
        </w:rPr>
      </w:pPr>
      <w:r w:rsidRPr="004F02AE">
        <w:rPr>
          <w:rFonts w:ascii="Times New Roman" w:hAnsi="Times New Roman" w:cs="Times New Roman"/>
          <w:sz w:val="24"/>
          <w:szCs w:val="24"/>
        </w:rPr>
        <w:t xml:space="preserve">Sorot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melihara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tomati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detek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ncegah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ten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rusa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perasiona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Implementa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sensor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uh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lembab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onitor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lingkung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operasiona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oro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fitur-fitur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teknolog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emperjela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unggul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unggul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istem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kecepatan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posisi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robot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sepak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bola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eroda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berbasis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 xml:space="preserve"> NI </w:t>
      </w:r>
      <w:proofErr w:type="spellStart"/>
      <w:r w:rsidRPr="004F02AE">
        <w:rPr>
          <w:rFonts w:ascii="Times New Roman" w:hAnsi="Times New Roman" w:cs="Times New Roman"/>
          <w:sz w:val="24"/>
          <w:szCs w:val="24"/>
        </w:rPr>
        <w:t>myRIO</w:t>
      </w:r>
      <w:proofErr w:type="spellEnd"/>
      <w:r w:rsidRPr="004F02AE">
        <w:rPr>
          <w:rFonts w:ascii="Times New Roman" w:hAnsi="Times New Roman" w:cs="Times New Roman"/>
          <w:sz w:val="24"/>
          <w:szCs w:val="24"/>
        </w:rPr>
        <w:t>.</w:t>
      </w:r>
    </w:p>
    <w:p w14:paraId="348DE2DE" w14:textId="55AFA28A" w:rsidR="00896AD8" w:rsidRDefault="00896AD8" w:rsidP="00896AD8">
      <w:pPr>
        <w:pStyle w:val="Heading1"/>
      </w:pPr>
      <w:bookmarkStart w:id="16" w:name="_Toc149728757"/>
      <w:r>
        <w:lastRenderedPageBreak/>
        <w:t>5 Testing, Evaluation, and Optimization</w:t>
      </w:r>
      <w:bookmarkEnd w:id="16"/>
    </w:p>
    <w:p w14:paraId="58D35C08" w14:textId="77777777" w:rsidR="000E1AC1" w:rsidRDefault="00896AD8" w:rsidP="000E1AC1">
      <w:pPr>
        <w:pStyle w:val="Heading2"/>
      </w:pPr>
      <w:bookmarkStart w:id="17" w:name="_Toc149728758"/>
      <w:r>
        <w:t>5.1 Testing Strategy</w:t>
      </w:r>
      <w:bookmarkEnd w:id="17"/>
    </w:p>
    <w:p w14:paraId="595E3A1A" w14:textId="77777777" w:rsidR="00851F73" w:rsidRDefault="00851F73" w:rsidP="00391DF1">
      <w:pPr>
        <w:pStyle w:val="Paragraf"/>
      </w:pPr>
      <w:bookmarkStart w:id="18" w:name="_Toc149728759"/>
      <w:r w:rsidRPr="00851F73">
        <w:t>Describe the testing methodologies, cases, and tools used. Emphasize on how the testing validates the targets specified in Section 2.4.</w:t>
      </w:r>
    </w:p>
    <w:p w14:paraId="596B792D" w14:textId="7724C9CA" w:rsidR="000E1AC1" w:rsidRDefault="00896AD8" w:rsidP="000E1AC1">
      <w:pPr>
        <w:pStyle w:val="Heading2"/>
      </w:pPr>
      <w:r>
        <w:t>5.2 Performance Evaluation</w:t>
      </w:r>
      <w:bookmarkEnd w:id="18"/>
    </w:p>
    <w:p w14:paraId="737ADE96" w14:textId="77777777" w:rsidR="00E37657" w:rsidRDefault="00E37657" w:rsidP="00391DF1">
      <w:pPr>
        <w:pStyle w:val="Paragraf"/>
      </w:pPr>
      <w:bookmarkStart w:id="19" w:name="_Toc149728760"/>
      <w:r w:rsidRPr="00E37657">
        <w:t>Evaluate the system performance against the defined requirements and objectives. Include a comparative analysis with the targets specified in Section 2.4, illustrating how well the system meets or exceeds these targets.</w:t>
      </w:r>
    </w:p>
    <w:p w14:paraId="53A99A3E" w14:textId="60D200F0" w:rsidR="000E1AC1" w:rsidRDefault="00896AD8" w:rsidP="000E1AC1">
      <w:pPr>
        <w:pStyle w:val="Heading2"/>
      </w:pPr>
      <w:r>
        <w:t>5.3 Optimization</w:t>
      </w:r>
      <w:bookmarkEnd w:id="19"/>
    </w:p>
    <w:p w14:paraId="769B5C0C" w14:textId="66C17C2E" w:rsidR="00896AD8" w:rsidRDefault="00896AD8" w:rsidP="00391DF1">
      <w:pPr>
        <w:pStyle w:val="Paragraf"/>
      </w:pPr>
      <w:r>
        <w:t>Discuss any optimizations made to enhance system performance and user experience.</w:t>
      </w:r>
    </w:p>
    <w:p w14:paraId="412741A1" w14:textId="06F94A99" w:rsidR="00896AD8" w:rsidRDefault="00896AD8" w:rsidP="00896AD8">
      <w:pPr>
        <w:pStyle w:val="Heading1"/>
      </w:pPr>
      <w:bookmarkStart w:id="20" w:name="_Toc149728761"/>
      <w:r>
        <w:t>6</w:t>
      </w:r>
      <w:r w:rsidR="004417BF">
        <w:t xml:space="preserve"> </w:t>
      </w:r>
      <w:r>
        <w:t>Collaboration and Project Management</w:t>
      </w:r>
      <w:bookmarkEnd w:id="20"/>
    </w:p>
    <w:p w14:paraId="3125DB27" w14:textId="77777777" w:rsidR="004417BF" w:rsidRDefault="00896AD8" w:rsidP="004417BF">
      <w:pPr>
        <w:pStyle w:val="Heading2"/>
      </w:pPr>
      <w:bookmarkStart w:id="21" w:name="_Toc149728762"/>
      <w:r>
        <w:t>6.1</w:t>
      </w:r>
      <w:r w:rsidR="004417BF">
        <w:t xml:space="preserve"> </w:t>
      </w:r>
      <w:r>
        <w:t>Teamwork Dynamics</w:t>
      </w:r>
      <w:bookmarkEnd w:id="21"/>
    </w:p>
    <w:p w14:paraId="1A0D8E57" w14:textId="2EC405F9" w:rsidR="00896AD8" w:rsidRDefault="00896AD8" w:rsidP="00391DF1">
      <w:pPr>
        <w:pStyle w:val="Paragraf"/>
      </w:pPr>
      <w:r>
        <w:t>Reflect on the collaborative endeavor, roles, and contributions of team members.</w:t>
      </w:r>
    </w:p>
    <w:p w14:paraId="077C1FCC" w14:textId="77777777" w:rsidR="004417BF" w:rsidRDefault="00896AD8" w:rsidP="004417BF">
      <w:pPr>
        <w:pStyle w:val="Heading2"/>
      </w:pPr>
      <w:bookmarkStart w:id="22" w:name="_Toc149728763"/>
      <w:r>
        <w:t>6.2</w:t>
      </w:r>
      <w:r w:rsidR="004417BF">
        <w:t xml:space="preserve"> </w:t>
      </w:r>
      <w:r>
        <w:t>Project Management</w:t>
      </w:r>
      <w:bookmarkEnd w:id="22"/>
    </w:p>
    <w:p w14:paraId="2DE3BEF3" w14:textId="3676D2A7" w:rsidR="00896AD8" w:rsidRDefault="00896AD8" w:rsidP="00391DF1">
      <w:pPr>
        <w:pStyle w:val="Paragraf"/>
      </w:pPr>
      <w:r>
        <w:t>Document the project timeline, milestones, and management practices adopted.</w:t>
      </w:r>
    </w:p>
    <w:p w14:paraId="152137E9" w14:textId="6EF5ACB3" w:rsidR="00896AD8" w:rsidRDefault="00896AD8" w:rsidP="00896AD8">
      <w:pPr>
        <w:pStyle w:val="Heading1"/>
      </w:pPr>
      <w:bookmarkStart w:id="23" w:name="_Toc149728764"/>
      <w:r>
        <w:t>7</w:t>
      </w:r>
      <w:r w:rsidR="004417BF">
        <w:t xml:space="preserve"> </w:t>
      </w:r>
      <w:r>
        <w:t>Conclusion and Reflection</w:t>
      </w:r>
      <w:bookmarkEnd w:id="23"/>
    </w:p>
    <w:p w14:paraId="6F6CE88E" w14:textId="0C24BFDA" w:rsidR="004417BF" w:rsidRDefault="00896AD8" w:rsidP="001B2338">
      <w:pPr>
        <w:pStyle w:val="Heading2"/>
      </w:pPr>
      <w:bookmarkStart w:id="24" w:name="_Toc149728765"/>
      <w:r>
        <w:t>7.1 Project Summary</w:t>
      </w:r>
      <w:bookmarkEnd w:id="24"/>
    </w:p>
    <w:p w14:paraId="366AB1FF" w14:textId="45FBFEDB" w:rsidR="00896AD8" w:rsidRDefault="00896AD8" w:rsidP="00391DF1">
      <w:pPr>
        <w:pStyle w:val="Paragraf"/>
      </w:pPr>
      <w:r>
        <w:t>Summarize the key achievements, learnings, and outcomes.</w:t>
      </w:r>
    </w:p>
    <w:p w14:paraId="51D81792" w14:textId="77777777" w:rsidR="004417BF" w:rsidRDefault="00896AD8" w:rsidP="001B2338">
      <w:pPr>
        <w:pStyle w:val="Heading2"/>
      </w:pPr>
      <w:bookmarkStart w:id="25" w:name="_Toc149728766"/>
      <w:r>
        <w:t>7.2 Future Work</w:t>
      </w:r>
      <w:bookmarkEnd w:id="25"/>
    </w:p>
    <w:p w14:paraId="363B6100" w14:textId="22D0E714" w:rsidR="00896AD8" w:rsidRDefault="00896AD8" w:rsidP="00391DF1">
      <w:pPr>
        <w:pStyle w:val="Paragraf"/>
      </w:pPr>
      <w:r>
        <w:t>Propose further enhancements, applications, and research directions.</w:t>
      </w:r>
    </w:p>
    <w:p w14:paraId="181120DF" w14:textId="77777777" w:rsidR="004417BF" w:rsidRDefault="00896AD8" w:rsidP="001B2338">
      <w:pPr>
        <w:pStyle w:val="Heading2"/>
      </w:pPr>
      <w:bookmarkStart w:id="26" w:name="_Toc149728767"/>
      <w:r>
        <w:t>7.3</w:t>
      </w:r>
      <w:r w:rsidR="004417BF">
        <w:t xml:space="preserve"> </w:t>
      </w:r>
      <w:r>
        <w:t>Personal and Group Reflections</w:t>
      </w:r>
      <w:bookmarkEnd w:id="26"/>
    </w:p>
    <w:p w14:paraId="1D677487" w14:textId="04BAD2A4" w:rsidR="00896AD8" w:rsidRDefault="00896AD8" w:rsidP="00391DF1">
      <w:pPr>
        <w:pStyle w:val="Paragraf"/>
      </w:pPr>
      <w:r>
        <w:t>Reflect on the experience, challenges, and acquired knowledge.</w:t>
      </w:r>
    </w:p>
    <w:p w14:paraId="24EE1884" w14:textId="73EEC1E5" w:rsidR="00896AD8" w:rsidRDefault="00896AD8" w:rsidP="00896AD8">
      <w:pPr>
        <w:pStyle w:val="Heading1"/>
      </w:pPr>
      <w:bookmarkStart w:id="27" w:name="_Toc149728768"/>
      <w:r>
        <w:t>8</w:t>
      </w:r>
      <w:r w:rsidR="004417BF">
        <w:t xml:space="preserve"> </w:t>
      </w:r>
      <w:r>
        <w:t>Appendices</w:t>
      </w:r>
      <w:bookmarkEnd w:id="27"/>
    </w:p>
    <w:p w14:paraId="2A9D0675" w14:textId="77777777" w:rsidR="004417BF" w:rsidRDefault="00896AD8" w:rsidP="001B2338">
      <w:pPr>
        <w:pStyle w:val="Heading2"/>
      </w:pPr>
      <w:bookmarkStart w:id="28" w:name="_Toc149728769"/>
      <w:r>
        <w:t>8.1</w:t>
      </w:r>
      <w:r w:rsidR="004417BF">
        <w:t xml:space="preserve"> </w:t>
      </w:r>
      <w:r>
        <w:t>Bill of Materials</w:t>
      </w:r>
      <w:bookmarkEnd w:id="28"/>
    </w:p>
    <w:p w14:paraId="5D2F3FA4" w14:textId="6BA4C16B" w:rsidR="00896AD8" w:rsidRDefault="00896AD8" w:rsidP="00391DF1">
      <w:pPr>
        <w:pStyle w:val="Paragraf"/>
      </w:pPr>
      <w:r>
        <w:t>Detail the parts, costs, and sources.</w:t>
      </w:r>
    </w:p>
    <w:p w14:paraId="71FF3153" w14:textId="77777777" w:rsidR="004417BF" w:rsidRDefault="00896AD8" w:rsidP="001B2338">
      <w:pPr>
        <w:pStyle w:val="Heading2"/>
      </w:pPr>
      <w:bookmarkStart w:id="29" w:name="_Toc149728770"/>
      <w:r>
        <w:t>8.2 Electrical Wiring and System Layout</w:t>
      </w:r>
      <w:bookmarkEnd w:id="29"/>
    </w:p>
    <w:p w14:paraId="78A95F8D" w14:textId="480B3BBA" w:rsidR="00896AD8" w:rsidRDefault="00896AD8" w:rsidP="00391DF1">
      <w:pPr>
        <w:pStyle w:val="Paragraf"/>
      </w:pPr>
      <w:r>
        <w:t>Provide diagrams, schematics, and layout information.</w:t>
      </w:r>
    </w:p>
    <w:p w14:paraId="45DA5E41" w14:textId="77777777" w:rsidR="004417BF" w:rsidRDefault="00896AD8" w:rsidP="001B2338">
      <w:pPr>
        <w:pStyle w:val="Heading2"/>
      </w:pPr>
      <w:bookmarkStart w:id="30" w:name="_Toc149728771"/>
      <w:r>
        <w:t>8.3 Code Repository</w:t>
      </w:r>
      <w:bookmarkEnd w:id="30"/>
    </w:p>
    <w:p w14:paraId="14C3906C" w14:textId="1A1C2C40" w:rsidR="00896AD8" w:rsidRDefault="00896AD8" w:rsidP="00391DF1">
      <w:pPr>
        <w:pStyle w:val="Paragraf"/>
      </w:pPr>
      <w:r>
        <w:t>Include links to the code repository, version control, and change logs.</w:t>
      </w:r>
    </w:p>
    <w:p w14:paraId="516418F7" w14:textId="77777777" w:rsidR="004417BF" w:rsidRDefault="00896AD8" w:rsidP="001B2338">
      <w:pPr>
        <w:pStyle w:val="Heading2"/>
      </w:pPr>
      <w:bookmarkStart w:id="31" w:name="_Toc149728772"/>
      <w:r>
        <w:t>8.4</w:t>
      </w:r>
      <w:r w:rsidR="004417BF">
        <w:t xml:space="preserve"> </w:t>
      </w:r>
      <w:r>
        <w:t>Additional Documentation</w:t>
      </w:r>
      <w:bookmarkEnd w:id="31"/>
    </w:p>
    <w:p w14:paraId="5EB7AEA6" w14:textId="227F5ED6" w:rsidR="00896AD8" w:rsidRDefault="00896AD8" w:rsidP="00391DF1">
      <w:pPr>
        <w:pStyle w:val="Paragraf"/>
      </w:pPr>
      <w:r>
        <w:t>Include any other relevant documentation, photos, or supporting materials.</w:t>
      </w:r>
    </w:p>
    <w:p w14:paraId="47B3F397" w14:textId="1645116D" w:rsidR="00896AD8" w:rsidRDefault="00896AD8" w:rsidP="00896AD8">
      <w:pPr>
        <w:pStyle w:val="Heading1"/>
      </w:pPr>
      <w:bookmarkStart w:id="32" w:name="_Toc149728773"/>
      <w:r>
        <w:lastRenderedPageBreak/>
        <w:t>9</w:t>
      </w:r>
      <w:r w:rsidR="004417BF">
        <w:t xml:space="preserve"> </w:t>
      </w:r>
      <w:r>
        <w:t>References</w:t>
      </w:r>
      <w:bookmarkEnd w:id="32"/>
    </w:p>
    <w:p w14:paraId="7436F3DE" w14:textId="00C5F9B9" w:rsidR="00240E50" w:rsidRDefault="00896AD8" w:rsidP="00391DF1">
      <w:pPr>
        <w:pStyle w:val="Paragraf"/>
      </w:pPr>
      <w:r>
        <w:t>Cite all references, tools, libraries, and external resources used in the project.</w:t>
      </w:r>
    </w:p>
    <w:sectPr w:rsidR="00240E50" w:rsidSect="00B05F04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AED867" w14:textId="77777777" w:rsidR="00721951" w:rsidRDefault="00721951" w:rsidP="00A301C4">
      <w:pPr>
        <w:spacing w:after="0" w:line="240" w:lineRule="auto"/>
      </w:pPr>
      <w:r>
        <w:separator/>
      </w:r>
    </w:p>
  </w:endnote>
  <w:endnote w:type="continuationSeparator" w:id="0">
    <w:p w14:paraId="7814A30E" w14:textId="77777777" w:rsidR="00721951" w:rsidRDefault="00721951" w:rsidP="00A30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B8C269" w14:textId="104AF08B" w:rsidR="00A301C4" w:rsidRDefault="00A301C4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  <w:p w14:paraId="22DF8570" w14:textId="77777777" w:rsidR="00A301C4" w:rsidRDefault="00A301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CCE6E2" w14:textId="77777777" w:rsidR="00721951" w:rsidRDefault="00721951" w:rsidP="00A301C4">
      <w:pPr>
        <w:spacing w:after="0" w:line="240" w:lineRule="auto"/>
      </w:pPr>
      <w:r>
        <w:separator/>
      </w:r>
    </w:p>
  </w:footnote>
  <w:footnote w:type="continuationSeparator" w:id="0">
    <w:p w14:paraId="01669BB3" w14:textId="77777777" w:rsidR="00721951" w:rsidRDefault="00721951" w:rsidP="00A301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58D280" w14:textId="59BC3AE8" w:rsidR="00A301C4" w:rsidRDefault="00BC6C07">
    <w:pPr>
      <w:pStyle w:val="Header"/>
    </w:pPr>
    <w:r>
      <w:fldChar w:fldCharType="begin"/>
    </w:r>
    <w:r w:rsidR="007724DD">
      <w:instrText xml:space="preserve"> INCLUDEPICTURE "C:\\var\\folders\\73\\2vklw9bd2s74_2shk20yzn1h0000gn\\T\\com.microsoft.Word\\WebArchiveCopyPasteTempFiles\\Logo_PENS.png" \* MERGEFORMAT </w:instrText>
    </w:r>
    <w:r>
      <w:fldChar w:fldCharType="separate"/>
    </w:r>
    <w:r>
      <w:rPr>
        <w:noProof/>
      </w:rPr>
      <w:drawing>
        <wp:inline distT="0" distB="0" distL="0" distR="0" wp14:anchorId="78095AAA" wp14:editId="286C2E6C">
          <wp:extent cx="441958" cy="420533"/>
          <wp:effectExtent l="0" t="0" r="3175" b="0"/>
          <wp:docPr id="3" name="Picture 3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Icon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7415" cy="44475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D3697"/>
    <w:multiLevelType w:val="hybridMultilevel"/>
    <w:tmpl w:val="139E08A8"/>
    <w:lvl w:ilvl="0" w:tplc="38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863C12"/>
    <w:multiLevelType w:val="multilevel"/>
    <w:tmpl w:val="5FBE6F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E43FD9"/>
    <w:multiLevelType w:val="multilevel"/>
    <w:tmpl w:val="BDBEB5AE"/>
    <w:lvl w:ilvl="0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" w15:restartNumberingAfterBreak="0">
    <w:nsid w:val="0D1B744D"/>
    <w:multiLevelType w:val="multilevel"/>
    <w:tmpl w:val="BDBEB5AE"/>
    <w:lvl w:ilvl="0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0D731C9D"/>
    <w:multiLevelType w:val="multilevel"/>
    <w:tmpl w:val="BDBEB5AE"/>
    <w:lvl w:ilvl="0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A439F6"/>
    <w:multiLevelType w:val="hybridMultilevel"/>
    <w:tmpl w:val="85F80E38"/>
    <w:lvl w:ilvl="0" w:tplc="ACEA3794">
      <w:start w:val="4"/>
      <w:numFmt w:val="bullet"/>
      <w:lvlText w:val="-"/>
      <w:lvlJc w:val="left"/>
      <w:pPr>
        <w:ind w:left="928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44D4BFA"/>
    <w:multiLevelType w:val="multilevel"/>
    <w:tmpl w:val="ECA404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30ED29E8"/>
    <w:multiLevelType w:val="hybridMultilevel"/>
    <w:tmpl w:val="B712D59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90C73"/>
    <w:multiLevelType w:val="multilevel"/>
    <w:tmpl w:val="865E3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1E67B57"/>
    <w:multiLevelType w:val="multilevel"/>
    <w:tmpl w:val="BDBEB5AE"/>
    <w:lvl w:ilvl="0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92C17B1"/>
    <w:multiLevelType w:val="hybridMultilevel"/>
    <w:tmpl w:val="39DAECEE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3E173EB8"/>
    <w:multiLevelType w:val="hybridMultilevel"/>
    <w:tmpl w:val="2074849A"/>
    <w:lvl w:ilvl="0" w:tplc="18A61796">
      <w:start w:val="1"/>
      <w:numFmt w:val="decimal"/>
      <w:lvlText w:val="%1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2" w15:restartNumberingAfterBreak="0">
    <w:nsid w:val="401F353F"/>
    <w:multiLevelType w:val="hybridMultilevel"/>
    <w:tmpl w:val="D55602B6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421C75CF"/>
    <w:multiLevelType w:val="hybridMultilevel"/>
    <w:tmpl w:val="A6B26B5A"/>
    <w:lvl w:ilvl="0" w:tplc="ACEA3794">
      <w:start w:val="4"/>
      <w:numFmt w:val="bullet"/>
      <w:lvlText w:val="-"/>
      <w:lvlJc w:val="left"/>
      <w:pPr>
        <w:ind w:left="928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4" w15:restartNumberingAfterBreak="0">
    <w:nsid w:val="43682156"/>
    <w:multiLevelType w:val="multilevel"/>
    <w:tmpl w:val="BDBEB5AE"/>
    <w:lvl w:ilvl="0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56931ACB"/>
    <w:multiLevelType w:val="hybridMultilevel"/>
    <w:tmpl w:val="189C6B2A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 w15:restartNumberingAfterBreak="0">
    <w:nsid w:val="5B4B1CDB"/>
    <w:multiLevelType w:val="multilevel"/>
    <w:tmpl w:val="BDBEB5AE"/>
    <w:lvl w:ilvl="0">
      <w:start w:val="1"/>
      <w:numFmt w:val="bullet"/>
      <w:lvlText w:val=""/>
      <w:lvlJc w:val="left"/>
      <w:pPr>
        <w:ind w:left="384" w:hanging="384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7" w15:restartNumberingAfterBreak="0">
    <w:nsid w:val="5EEC4A8A"/>
    <w:multiLevelType w:val="hybridMultilevel"/>
    <w:tmpl w:val="CD7E15D8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69B92BFD"/>
    <w:multiLevelType w:val="multilevel"/>
    <w:tmpl w:val="63C87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40705CF"/>
    <w:multiLevelType w:val="hybridMultilevel"/>
    <w:tmpl w:val="7AD6D11C"/>
    <w:lvl w:ilvl="0" w:tplc="ACEA3794">
      <w:start w:val="4"/>
      <w:numFmt w:val="bullet"/>
      <w:lvlText w:val="-"/>
      <w:lvlJc w:val="left"/>
      <w:pPr>
        <w:ind w:left="644" w:hanging="360"/>
      </w:pPr>
      <w:rPr>
        <w:rFonts w:ascii="Times New Roman" w:eastAsiaTheme="minorHAnsi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0" w15:restartNumberingAfterBreak="0">
    <w:nsid w:val="75E47AF6"/>
    <w:multiLevelType w:val="multilevel"/>
    <w:tmpl w:val="166A3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667330">
    <w:abstractNumId w:val="6"/>
  </w:num>
  <w:num w:numId="2" w16cid:durableId="164634010">
    <w:abstractNumId w:val="18"/>
  </w:num>
  <w:num w:numId="3" w16cid:durableId="1772435809">
    <w:abstractNumId w:val="1"/>
  </w:num>
  <w:num w:numId="4" w16cid:durableId="92821860">
    <w:abstractNumId w:val="20"/>
  </w:num>
  <w:num w:numId="5" w16cid:durableId="1088497844">
    <w:abstractNumId w:val="8"/>
  </w:num>
  <w:num w:numId="6" w16cid:durableId="1130365071">
    <w:abstractNumId w:val="4"/>
  </w:num>
  <w:num w:numId="7" w16cid:durableId="1410997991">
    <w:abstractNumId w:val="14"/>
  </w:num>
  <w:num w:numId="8" w16cid:durableId="381444162">
    <w:abstractNumId w:val="3"/>
  </w:num>
  <w:num w:numId="9" w16cid:durableId="1041907435">
    <w:abstractNumId w:val="2"/>
  </w:num>
  <w:num w:numId="10" w16cid:durableId="1461651370">
    <w:abstractNumId w:val="9"/>
  </w:num>
  <w:num w:numId="11" w16cid:durableId="1696492119">
    <w:abstractNumId w:val="16"/>
  </w:num>
  <w:num w:numId="12" w16cid:durableId="302514937">
    <w:abstractNumId w:val="12"/>
  </w:num>
  <w:num w:numId="13" w16cid:durableId="1421945440">
    <w:abstractNumId w:val="17"/>
  </w:num>
  <w:num w:numId="14" w16cid:durableId="962157809">
    <w:abstractNumId w:val="19"/>
  </w:num>
  <w:num w:numId="15" w16cid:durableId="1067843770">
    <w:abstractNumId w:val="5"/>
  </w:num>
  <w:num w:numId="16" w16cid:durableId="313338780">
    <w:abstractNumId w:val="13"/>
  </w:num>
  <w:num w:numId="17" w16cid:durableId="1766342120">
    <w:abstractNumId w:val="10"/>
  </w:num>
  <w:num w:numId="18" w16cid:durableId="1401559518">
    <w:abstractNumId w:val="11"/>
  </w:num>
  <w:num w:numId="19" w16cid:durableId="805438846">
    <w:abstractNumId w:val="15"/>
  </w:num>
  <w:num w:numId="20" w16cid:durableId="1601372558">
    <w:abstractNumId w:val="7"/>
  </w:num>
  <w:num w:numId="21" w16cid:durableId="13908085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zMDI2ArLMDSzNjZV0lIJTi4sz8/NACgxrAb7HvsQsAAAA"/>
  </w:docVars>
  <w:rsids>
    <w:rsidRoot w:val="00240E50"/>
    <w:rsid w:val="00053713"/>
    <w:rsid w:val="000B32F0"/>
    <w:rsid w:val="000B4759"/>
    <w:rsid w:val="000D18CD"/>
    <w:rsid w:val="000E1AC1"/>
    <w:rsid w:val="000E29E4"/>
    <w:rsid w:val="000F5737"/>
    <w:rsid w:val="00151B33"/>
    <w:rsid w:val="00161D99"/>
    <w:rsid w:val="001B2338"/>
    <w:rsid w:val="001E77C0"/>
    <w:rsid w:val="00202B1E"/>
    <w:rsid w:val="00204735"/>
    <w:rsid w:val="00211D81"/>
    <w:rsid w:val="00240E50"/>
    <w:rsid w:val="002A28CB"/>
    <w:rsid w:val="002D2325"/>
    <w:rsid w:val="002E67F1"/>
    <w:rsid w:val="00316BA8"/>
    <w:rsid w:val="00322249"/>
    <w:rsid w:val="003437AD"/>
    <w:rsid w:val="00386AA3"/>
    <w:rsid w:val="00391DF1"/>
    <w:rsid w:val="003E4A7D"/>
    <w:rsid w:val="00425E76"/>
    <w:rsid w:val="00430CA0"/>
    <w:rsid w:val="004417BF"/>
    <w:rsid w:val="0044366B"/>
    <w:rsid w:val="004D5C72"/>
    <w:rsid w:val="004F02AE"/>
    <w:rsid w:val="00505DC9"/>
    <w:rsid w:val="00536C7D"/>
    <w:rsid w:val="00542EAA"/>
    <w:rsid w:val="005500FA"/>
    <w:rsid w:val="00557864"/>
    <w:rsid w:val="0063498E"/>
    <w:rsid w:val="006449A8"/>
    <w:rsid w:val="006642D5"/>
    <w:rsid w:val="00721951"/>
    <w:rsid w:val="0073355A"/>
    <w:rsid w:val="007724DD"/>
    <w:rsid w:val="007B52C8"/>
    <w:rsid w:val="0084440A"/>
    <w:rsid w:val="00851F73"/>
    <w:rsid w:val="00871709"/>
    <w:rsid w:val="00896AD8"/>
    <w:rsid w:val="008D4383"/>
    <w:rsid w:val="008D5C13"/>
    <w:rsid w:val="0091464C"/>
    <w:rsid w:val="00923146"/>
    <w:rsid w:val="00947E24"/>
    <w:rsid w:val="009552D8"/>
    <w:rsid w:val="00A301C4"/>
    <w:rsid w:val="00A5472A"/>
    <w:rsid w:val="00A97FBF"/>
    <w:rsid w:val="00B05F04"/>
    <w:rsid w:val="00BC1BED"/>
    <w:rsid w:val="00BC6C07"/>
    <w:rsid w:val="00BC72A9"/>
    <w:rsid w:val="00C03AA4"/>
    <w:rsid w:val="00C04D9F"/>
    <w:rsid w:val="00C81AFA"/>
    <w:rsid w:val="00C822AA"/>
    <w:rsid w:val="00C833EE"/>
    <w:rsid w:val="00CA256E"/>
    <w:rsid w:val="00CE1B7D"/>
    <w:rsid w:val="00D32113"/>
    <w:rsid w:val="00D41163"/>
    <w:rsid w:val="00D52807"/>
    <w:rsid w:val="00D558E4"/>
    <w:rsid w:val="00D7201B"/>
    <w:rsid w:val="00D86603"/>
    <w:rsid w:val="00D86C9B"/>
    <w:rsid w:val="00DB7AF6"/>
    <w:rsid w:val="00DF4CDF"/>
    <w:rsid w:val="00E37657"/>
    <w:rsid w:val="00E4404C"/>
    <w:rsid w:val="00F215A1"/>
    <w:rsid w:val="00F31B28"/>
    <w:rsid w:val="00F600F4"/>
    <w:rsid w:val="00F647FA"/>
    <w:rsid w:val="00F84214"/>
    <w:rsid w:val="00FD1BD8"/>
    <w:rsid w:val="00FD4E6F"/>
    <w:rsid w:val="00FD79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259897D"/>
  <w15:chartTrackingRefBased/>
  <w15:docId w15:val="{7B6F6D00-E980-4FB8-987D-B1A41AE3C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01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301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40E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NoSpacing">
    <w:name w:val="No Spacing"/>
    <w:link w:val="NoSpacingChar"/>
    <w:uiPriority w:val="1"/>
    <w:qFormat/>
    <w:rsid w:val="00B05F04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05F04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301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01C4"/>
  </w:style>
  <w:style w:type="paragraph" w:styleId="Footer">
    <w:name w:val="footer"/>
    <w:basedOn w:val="Normal"/>
    <w:link w:val="FooterChar"/>
    <w:uiPriority w:val="99"/>
    <w:unhideWhenUsed/>
    <w:rsid w:val="00A301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01C4"/>
  </w:style>
  <w:style w:type="paragraph" w:styleId="TOCHeading">
    <w:name w:val="TOC Heading"/>
    <w:basedOn w:val="Heading1"/>
    <w:next w:val="Normal"/>
    <w:uiPriority w:val="39"/>
    <w:unhideWhenUsed/>
    <w:qFormat/>
    <w:rsid w:val="00A301C4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301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301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301C4"/>
    <w:rPr>
      <w:color w:val="0563C1" w:themeColor="hyperlink"/>
      <w:u w:val="single"/>
    </w:rPr>
  </w:style>
  <w:style w:type="table" w:styleId="TableGridLight">
    <w:name w:val="Grid Table Light"/>
    <w:basedOn w:val="TableNormal"/>
    <w:uiPriority w:val="40"/>
    <w:rsid w:val="00C822A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822A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822A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0E29E4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0E29E4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CE1B7D"/>
    <w:pPr>
      <w:keepNext/>
      <w:spacing w:after="200" w:line="240" w:lineRule="auto"/>
      <w:jc w:val="center"/>
    </w:pPr>
    <w:rPr>
      <w:i/>
      <w:iCs/>
      <w:sz w:val="18"/>
      <w:szCs w:val="18"/>
    </w:rPr>
  </w:style>
  <w:style w:type="paragraph" w:customStyle="1" w:styleId="Paragraf">
    <w:name w:val="Paragraf"/>
    <w:basedOn w:val="Normal"/>
    <w:qFormat/>
    <w:rsid w:val="00CE1B7D"/>
    <w:pPr>
      <w:ind w:firstLine="284"/>
      <w:jc w:val="both"/>
    </w:pPr>
  </w:style>
  <w:style w:type="paragraph" w:styleId="ListParagraph">
    <w:name w:val="List Paragraph"/>
    <w:basedOn w:val="Normal"/>
    <w:uiPriority w:val="34"/>
    <w:qFormat/>
    <w:rsid w:val="005500F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46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49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7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Summary of the Engineering content that includes the System design processes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21497ED-C2DD-4CB8-B1E9-1551DC479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12</Pages>
  <Words>2262</Words>
  <Characters>12897</Characters>
  <Application>Microsoft Office Word</Application>
  <DocSecurity>0</DocSecurity>
  <Lines>107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gembangan SISTEM KONTROL KECEPATAN DAN POSISI ROBOT SEPAK BOLA beroda berbasis ni MYRIO</vt:lpstr>
    </vt:vector>
  </TitlesOfParts>
  <Company/>
  <LinksUpToDate>false</LinksUpToDate>
  <CharactersWithSpaces>1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embangan SISTEM KONTROL KECEPATAN DAN POSISI ROBOT SEPAK BOLA beroda berbasis ni MYRIO</dc:title>
  <dc:subject>Team Information</dc:subject>
  <dc:creator>Author’s Names</dc:creator>
  <cp:keywords/>
  <dc:description/>
  <cp:lastModifiedBy>pc</cp:lastModifiedBy>
  <cp:revision>3</cp:revision>
  <dcterms:created xsi:type="dcterms:W3CDTF">2023-11-16T09:31:00Z</dcterms:created>
  <dcterms:modified xsi:type="dcterms:W3CDTF">2023-11-30T06:34:00Z</dcterms:modified>
</cp:coreProperties>
</file>